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2DC184" w14:textId="503B02CC" w:rsidR="00466AB5" w:rsidRPr="00DF0432" w:rsidRDefault="001E6C39" w:rsidP="00BF33A1">
      <w:pPr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撰寫</w:t>
      </w:r>
      <w:r w:rsidRPr="00DF0432">
        <w:rPr>
          <w:rFonts w:ascii="Consolas" w:hAnsi="Consolas" w:hint="eastAsia"/>
          <w:sz w:val="20"/>
          <w:szCs w:val="20"/>
        </w:rPr>
        <w:t>C++</w:t>
      </w:r>
      <w:r w:rsidRPr="00DF0432">
        <w:rPr>
          <w:rFonts w:ascii="Consolas" w:hAnsi="Consolas" w:hint="eastAsia"/>
          <w:sz w:val="20"/>
          <w:szCs w:val="20"/>
        </w:rPr>
        <w:t>視窗程式</w:t>
      </w:r>
    </w:p>
    <w:p w14:paraId="7B1A50C1" w14:textId="77777777" w:rsidR="001E6C39" w:rsidRPr="00DF0432" w:rsidRDefault="001E6C39" w:rsidP="00BF33A1">
      <w:pPr>
        <w:rPr>
          <w:rFonts w:ascii="Consolas" w:hAnsi="Consolas"/>
          <w:sz w:val="20"/>
          <w:szCs w:val="20"/>
        </w:rPr>
      </w:pPr>
    </w:p>
    <w:p w14:paraId="630221B7" w14:textId="78F183E5" w:rsidR="001E6C39" w:rsidRPr="00DF0432" w:rsidRDefault="001E6C39" w:rsidP="00BF33A1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  <w:lang w:val="de-DE"/>
        </w:rPr>
      </w:pPr>
      <w:r w:rsidRPr="00DF0432">
        <w:rPr>
          <w:rFonts w:ascii="Consolas" w:hAnsi="Consolas"/>
          <w:sz w:val="20"/>
          <w:szCs w:val="20"/>
          <w:lang w:val="de-DE"/>
        </w:rPr>
        <w:t>Install SFML 3.0.0</w:t>
      </w:r>
      <w:r w:rsidR="00573386" w:rsidRPr="00DF0432">
        <w:rPr>
          <w:rFonts w:ascii="Consolas" w:hAnsi="Consolas" w:hint="eastAsia"/>
          <w:sz w:val="20"/>
          <w:szCs w:val="20"/>
          <w:lang w:val="de-DE"/>
        </w:rPr>
        <w:t xml:space="preserve"> (</w:t>
      </w:r>
      <w:r w:rsidR="00573386" w:rsidRPr="00DF0432">
        <w:rPr>
          <w:rFonts w:ascii="Consolas" w:hAnsi="Consolas" w:hint="eastAsia"/>
          <w:sz w:val="20"/>
          <w:szCs w:val="20"/>
          <w:lang w:val="de-DE"/>
        </w:rPr>
        <w:t>選擇</w:t>
      </w:r>
      <w:r w:rsidR="00573386" w:rsidRPr="00DF0432">
        <w:rPr>
          <w:rFonts w:ascii="Consolas" w:hAnsi="Consolas" w:hint="eastAsia"/>
          <w:sz w:val="20"/>
          <w:szCs w:val="20"/>
          <w:lang w:val="de-DE"/>
        </w:rPr>
        <w:t>64</w:t>
      </w:r>
      <w:r w:rsidR="00573386" w:rsidRPr="00DF0432">
        <w:rPr>
          <w:rFonts w:ascii="Consolas" w:hAnsi="Consolas" w:hint="eastAsia"/>
          <w:sz w:val="20"/>
          <w:szCs w:val="20"/>
          <w:lang w:val="de-DE"/>
        </w:rPr>
        <w:t>位元</w:t>
      </w:r>
      <w:r w:rsidR="00573386" w:rsidRPr="00DF0432">
        <w:rPr>
          <w:rFonts w:ascii="Consolas" w:hAnsi="Consolas" w:hint="eastAsia"/>
          <w:sz w:val="20"/>
          <w:szCs w:val="20"/>
          <w:lang w:val="de-DE"/>
        </w:rPr>
        <w:t>)</w:t>
      </w:r>
    </w:p>
    <w:p w14:paraId="749C348D" w14:textId="5A177830" w:rsidR="001E6C39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  <w:lang w:val="de-DE"/>
        </w:rPr>
      </w:pPr>
      <w:hyperlink r:id="rId7" w:history="1">
        <w:r w:rsidRPr="00DF0432">
          <w:rPr>
            <w:rStyle w:val="ae"/>
            <w:rFonts w:ascii="Consolas" w:hAnsi="Consolas"/>
            <w:sz w:val="20"/>
            <w:szCs w:val="20"/>
            <w:lang w:val="de-DE"/>
          </w:rPr>
          <w:t>https://www.sfml-dev.org/download/sfml/3.0.0/</w:t>
        </w:r>
      </w:hyperlink>
    </w:p>
    <w:p w14:paraId="61A41ACE" w14:textId="77777777" w:rsidR="001E6C39" w:rsidRPr="00DF0432" w:rsidRDefault="001E6C39" w:rsidP="00BF33A1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下載：</w:t>
      </w:r>
      <w:hyperlink r:id="rId8" w:history="1">
        <w:r w:rsidRPr="00DF0432">
          <w:rPr>
            <w:rStyle w:val="ae"/>
            <w:rFonts w:ascii="Consolas" w:hAnsi="Consolas"/>
            <w:sz w:val="20"/>
            <w:szCs w:val="20"/>
          </w:rPr>
          <w:t>WinLibs UCRT 14.2.0 (64-bit)</w:t>
        </w:r>
      </w:hyperlink>
    </w:p>
    <w:p w14:paraId="3573A7F7" w14:textId="0F3AA35E" w:rsidR="001E6C39" w:rsidRPr="00DF0432" w:rsidRDefault="001E6C39" w:rsidP="00BF33A1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下載：</w:t>
      </w:r>
      <w:r w:rsidRPr="00DF0432">
        <w:rPr>
          <w:rFonts w:ascii="Consolas" w:hAnsi="Consolas" w:hint="eastAsia"/>
          <w:sz w:val="20"/>
          <w:szCs w:val="20"/>
        </w:rPr>
        <w:t xml:space="preserve">64-bit </w:t>
      </w:r>
      <w:r w:rsidRPr="00DF0432">
        <w:rPr>
          <w:rFonts w:ascii="Consolas" w:hAnsi="Consolas"/>
          <w:sz w:val="20"/>
          <w:szCs w:val="20"/>
        </w:rPr>
        <w:t>GCC 14.2.0 MinGW (SEH) (UCRT)</w:t>
      </w:r>
    </w:p>
    <w:p w14:paraId="6558125A" w14:textId="562ADDB7" w:rsidR="001E6C39" w:rsidRPr="00DF0432" w:rsidRDefault="001E6C39" w:rsidP="00BF33A1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 w:hint="eastAsia"/>
          <w:sz w:val="20"/>
          <w:szCs w:val="20"/>
        </w:rPr>
        <w:t>兩</w:t>
      </w:r>
      <w:r w:rsidR="00573386" w:rsidRPr="00DF0432">
        <w:rPr>
          <w:rFonts w:ascii="Consolas" w:hAnsi="Consolas" w:hint="eastAsia"/>
          <w:sz w:val="20"/>
          <w:szCs w:val="20"/>
        </w:rPr>
        <w:t>個</w:t>
      </w:r>
      <w:r w:rsidRPr="00DF0432">
        <w:rPr>
          <w:rFonts w:ascii="Consolas" w:hAnsi="Consolas" w:hint="eastAsia"/>
          <w:sz w:val="20"/>
          <w:szCs w:val="20"/>
        </w:rPr>
        <w:t>各自</w:t>
      </w:r>
      <w:r w:rsidRPr="00DF0432">
        <w:rPr>
          <w:rFonts w:ascii="Consolas" w:hAnsi="Consolas"/>
          <w:sz w:val="20"/>
          <w:szCs w:val="20"/>
        </w:rPr>
        <w:t>解壓縮</w:t>
      </w:r>
      <w:r w:rsidR="00573386" w:rsidRPr="00DF0432">
        <w:rPr>
          <w:rFonts w:ascii="Consolas" w:hAnsi="Consolas" w:hint="eastAsia"/>
          <w:sz w:val="20"/>
          <w:szCs w:val="20"/>
        </w:rPr>
        <w:t>，將兩個名字很長的資料夾</w:t>
      </w:r>
      <w:r w:rsidRPr="00DF0432">
        <w:rPr>
          <w:rFonts w:ascii="Consolas" w:hAnsi="Consolas" w:hint="eastAsia"/>
          <w:sz w:val="20"/>
          <w:szCs w:val="20"/>
        </w:rPr>
        <w:t>放在</w:t>
      </w:r>
      <w:r w:rsidRPr="00DF0432">
        <w:rPr>
          <w:rFonts w:ascii="Consolas" w:hAnsi="Consolas" w:hint="eastAsia"/>
          <w:sz w:val="20"/>
          <w:szCs w:val="20"/>
        </w:rPr>
        <w:t>C</w:t>
      </w:r>
      <w:r w:rsidRPr="00DF0432">
        <w:rPr>
          <w:rFonts w:ascii="Consolas" w:hAnsi="Consolas"/>
          <w:sz w:val="20"/>
          <w:szCs w:val="20"/>
        </w:rPr>
        <w:t>槽，資料夾中有所需要的</w:t>
      </w:r>
      <w:r w:rsidRPr="00DF0432">
        <w:rPr>
          <w:rFonts w:ascii="Consolas" w:hAnsi="Consolas" w:hint="eastAsia"/>
          <w:sz w:val="20"/>
          <w:szCs w:val="20"/>
        </w:rPr>
        <w:t>C++</w:t>
      </w:r>
      <w:r w:rsidRPr="00DF0432">
        <w:rPr>
          <w:rFonts w:ascii="Consolas" w:hAnsi="Consolas"/>
          <w:sz w:val="20"/>
          <w:szCs w:val="20"/>
        </w:rPr>
        <w:t>編譯器</w:t>
      </w:r>
      <w:r w:rsidRPr="00DF0432">
        <w:rPr>
          <w:rFonts w:ascii="Consolas" w:hAnsi="Consolas" w:hint="eastAsia"/>
          <w:sz w:val="20"/>
          <w:szCs w:val="20"/>
        </w:rPr>
        <w:t>和檔案</w:t>
      </w:r>
      <w:r w:rsidR="002A307E">
        <w:rPr>
          <w:rFonts w:ascii="Consolas" w:hAnsi="Consolas" w:hint="eastAsia"/>
          <w:sz w:val="20"/>
          <w:szCs w:val="20"/>
        </w:rPr>
        <w:t>。我的檔案解壓縮後最外層資料夾是兩個很長的名字：</w:t>
      </w:r>
      <w:r w:rsidR="002A307E">
        <w:rPr>
          <w:rFonts w:ascii="微軟正黑體" w:hAnsi="微軟正黑體" w:hint="eastAsia"/>
          <w:sz w:val="20"/>
          <w:szCs w:val="20"/>
        </w:rPr>
        <w:t>「</w:t>
      </w:r>
      <w:r w:rsidR="002A307E" w:rsidRPr="00DF0432">
        <w:rPr>
          <w:rFonts w:ascii="Consolas" w:hAnsi="Consolas"/>
          <w:sz w:val="20"/>
          <w:szCs w:val="20"/>
        </w:rPr>
        <w:t>winlibs-x86_64-posix-seh-gcc-14.2.0-mingw-w64ucrt-12.0.0-r2</w:t>
      </w:r>
      <w:r w:rsidR="002A307E">
        <w:rPr>
          <w:rFonts w:ascii="微軟正黑體" w:hAnsi="微軟正黑體" w:hint="eastAsia"/>
          <w:sz w:val="20"/>
          <w:szCs w:val="20"/>
        </w:rPr>
        <w:t>」和「</w:t>
      </w:r>
      <w:r w:rsidR="002A307E" w:rsidRPr="00DF0432">
        <w:rPr>
          <w:rFonts w:ascii="Consolas" w:hAnsi="Consolas"/>
          <w:sz w:val="20"/>
          <w:szCs w:val="20"/>
        </w:rPr>
        <w:t>SFML-3.0.0-windows-gcc-14.2.0-mingw-64-bit</w:t>
      </w:r>
      <w:r w:rsidR="002A307E">
        <w:rPr>
          <w:rFonts w:ascii="微軟正黑體" w:hAnsi="微軟正黑體" w:hint="eastAsia"/>
          <w:sz w:val="20"/>
          <w:szCs w:val="20"/>
        </w:rPr>
        <w:t>」，如果你的最外層資料夾只有「</w:t>
      </w:r>
      <w:r w:rsidR="002A307E" w:rsidRPr="00DF0432">
        <w:rPr>
          <w:rFonts w:ascii="Consolas" w:hAnsi="Consolas"/>
          <w:sz w:val="20"/>
          <w:szCs w:val="20"/>
        </w:rPr>
        <w:t>mingw64</w:t>
      </w:r>
      <w:r w:rsidR="002A307E">
        <w:rPr>
          <w:rFonts w:ascii="微軟正黑體" w:hAnsi="微軟正黑體" w:hint="eastAsia"/>
          <w:sz w:val="20"/>
          <w:szCs w:val="20"/>
        </w:rPr>
        <w:t>」和「</w:t>
      </w:r>
      <w:r w:rsidR="002A307E" w:rsidRPr="00DF0432">
        <w:rPr>
          <w:rFonts w:ascii="Consolas" w:hAnsi="Consolas"/>
          <w:sz w:val="20"/>
          <w:szCs w:val="20"/>
        </w:rPr>
        <w:t>SFML-3.0.0</w:t>
      </w:r>
      <w:r w:rsidR="002A307E">
        <w:rPr>
          <w:rFonts w:ascii="微軟正黑體" w:hAnsi="微軟正黑體" w:hint="eastAsia"/>
          <w:sz w:val="20"/>
          <w:szCs w:val="20"/>
        </w:rPr>
        <w:t>」，那麼下面的路徑中要刪除「</w:t>
      </w:r>
      <w:r w:rsidR="002A307E" w:rsidRPr="00DF0432">
        <w:rPr>
          <w:rFonts w:ascii="Consolas" w:hAnsi="Consolas"/>
          <w:sz w:val="20"/>
          <w:szCs w:val="20"/>
        </w:rPr>
        <w:t>\winlibs-x86_64-posix-seh-gcc-14.2.0-mingw-w64ucrt-12.0.0-r2</w:t>
      </w:r>
      <w:r w:rsidR="002A307E">
        <w:rPr>
          <w:rFonts w:ascii="微軟正黑體" w:hAnsi="微軟正黑體" w:hint="eastAsia"/>
          <w:sz w:val="20"/>
          <w:szCs w:val="20"/>
        </w:rPr>
        <w:t>」和「</w:t>
      </w:r>
      <w:r w:rsidR="002A307E" w:rsidRPr="00DF0432">
        <w:rPr>
          <w:rFonts w:ascii="Consolas" w:hAnsi="Consolas"/>
          <w:sz w:val="20"/>
          <w:szCs w:val="20"/>
        </w:rPr>
        <w:t>\SFML-3.0.0-windows-gcc-14.2.0-mingw-64-bit</w:t>
      </w:r>
      <w:r w:rsidR="002A307E">
        <w:rPr>
          <w:rFonts w:ascii="微軟正黑體" w:hAnsi="微軟正黑體" w:hint="eastAsia"/>
          <w:sz w:val="20"/>
          <w:szCs w:val="20"/>
        </w:rPr>
        <w:t>」，這是最常見的問題。</w:t>
      </w:r>
    </w:p>
    <w:p w14:paraId="4B6A880B" w14:textId="57B592AF" w:rsidR="001E6C39" w:rsidRPr="00DF0432" w:rsidRDefault="001E6C39" w:rsidP="00BF33A1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設定</w:t>
      </w:r>
      <w:r w:rsidR="002622B7" w:rsidRPr="00DF0432">
        <w:rPr>
          <w:rFonts w:ascii="Consolas" w:hAnsi="Consolas" w:hint="eastAsia"/>
          <w:sz w:val="20"/>
          <w:szCs w:val="20"/>
        </w:rPr>
        <w:t>系統</w:t>
      </w:r>
      <w:r w:rsidRPr="00DF0432">
        <w:rPr>
          <w:rFonts w:ascii="Consolas" w:hAnsi="Consolas"/>
          <w:sz w:val="20"/>
          <w:szCs w:val="20"/>
        </w:rPr>
        <w:t>環境變數</w:t>
      </w:r>
      <w:r w:rsidRPr="00DF0432">
        <w:rPr>
          <w:rFonts w:ascii="Consolas" w:hAnsi="Consolas" w:hint="eastAsia"/>
          <w:sz w:val="20"/>
          <w:szCs w:val="20"/>
        </w:rPr>
        <w:t>Path</w:t>
      </w:r>
      <w:r w:rsidRPr="00DF0432">
        <w:rPr>
          <w:rFonts w:ascii="Consolas" w:hAnsi="Consolas" w:hint="eastAsia"/>
          <w:sz w:val="20"/>
          <w:szCs w:val="20"/>
        </w:rPr>
        <w:t>：</w:t>
      </w:r>
    </w:p>
    <w:p w14:paraId="69969E52" w14:textId="50F1FD7D" w:rsidR="001E6C39" w:rsidRPr="00DF0432" w:rsidRDefault="001E6C39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C:</w:t>
      </w:r>
      <w:r w:rsidRPr="002A307E">
        <w:rPr>
          <w:rFonts w:ascii="Consolas" w:hAnsi="Consolas"/>
          <w:color w:val="FF0000"/>
          <w:sz w:val="20"/>
          <w:szCs w:val="20"/>
        </w:rPr>
        <w:t>\winlibs-x86_64-posix-seh-gcc-14.2.0-mingw-w64ucrt-12.0.0-r2</w:t>
      </w:r>
      <w:r w:rsidRPr="00DF0432">
        <w:rPr>
          <w:rFonts w:ascii="Consolas" w:hAnsi="Consolas"/>
          <w:sz w:val="20"/>
          <w:szCs w:val="20"/>
        </w:rPr>
        <w:t>\mingw64\bin</w:t>
      </w:r>
    </w:p>
    <w:p w14:paraId="20141C4D" w14:textId="1F4A016C" w:rsidR="001E6C39" w:rsidRPr="00DF0432" w:rsidRDefault="001E6C39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C:</w:t>
      </w:r>
      <w:r w:rsidRPr="002A307E">
        <w:rPr>
          <w:rFonts w:ascii="Consolas" w:hAnsi="Consolas"/>
          <w:color w:val="FF0000"/>
          <w:sz w:val="20"/>
          <w:szCs w:val="20"/>
        </w:rPr>
        <w:t>\SFML-3.0.0-windows-gcc-14.2.0-mingw-64-bit\SFML-3.0.0</w:t>
      </w:r>
      <w:r w:rsidRPr="00DF0432">
        <w:rPr>
          <w:rFonts w:ascii="Consolas" w:hAnsi="Consolas"/>
          <w:sz w:val="20"/>
          <w:szCs w:val="20"/>
        </w:rPr>
        <w:t>\bin</w:t>
      </w:r>
    </w:p>
    <w:p w14:paraId="7FA7DADB" w14:textId="3C3A7387" w:rsidR="00573386" w:rsidRPr="00DF0432" w:rsidRDefault="00573386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 w:hint="eastAsia"/>
          <w:sz w:val="20"/>
          <w:szCs w:val="20"/>
        </w:rPr>
        <w:t>設定步驟：</w:t>
      </w:r>
    </w:p>
    <w:p w14:paraId="1ED08970" w14:textId="0A00BC7E" w:rsidR="00573386" w:rsidRPr="00DF0432" w:rsidRDefault="00573386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在桌面左下角「開始」按鈕上</w:t>
      </w:r>
      <w:r w:rsidRPr="00DF0432">
        <w:rPr>
          <w:rStyle w:val="af0"/>
          <w:rFonts w:ascii="Consolas" w:hAnsi="Consolas"/>
          <w:sz w:val="20"/>
          <w:szCs w:val="20"/>
        </w:rPr>
        <w:t>右鍵</w:t>
      </w:r>
      <w:r w:rsidRPr="00DF0432">
        <w:rPr>
          <w:rFonts w:ascii="Consolas" w:hAnsi="Consolas"/>
          <w:sz w:val="20"/>
          <w:szCs w:val="20"/>
        </w:rPr>
        <w:t xml:space="preserve"> → </w:t>
      </w:r>
      <w:r w:rsidRPr="00DF0432">
        <w:rPr>
          <w:rFonts w:ascii="Consolas" w:hAnsi="Consolas"/>
          <w:sz w:val="20"/>
          <w:szCs w:val="20"/>
        </w:rPr>
        <w:t>選「</w:t>
      </w:r>
      <w:r w:rsidRPr="00DF0432">
        <w:rPr>
          <w:rStyle w:val="af0"/>
          <w:rFonts w:ascii="Consolas" w:hAnsi="Consolas"/>
          <w:sz w:val="20"/>
          <w:szCs w:val="20"/>
        </w:rPr>
        <w:t>系統</w:t>
      </w:r>
      <w:r w:rsidRPr="00DF0432">
        <w:rPr>
          <w:rFonts w:ascii="Consolas" w:hAnsi="Consolas"/>
          <w:sz w:val="20"/>
          <w:szCs w:val="20"/>
        </w:rPr>
        <w:t>」</w:t>
      </w:r>
    </w:p>
    <w:p w14:paraId="0859B471" w14:textId="44B15AFD" w:rsidR="00573386" w:rsidRPr="00DF0432" w:rsidRDefault="00573386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左側或下方點「</w:t>
      </w:r>
      <w:r w:rsidRPr="00DF0432">
        <w:rPr>
          <w:rStyle w:val="af0"/>
          <w:rFonts w:ascii="Consolas" w:hAnsi="Consolas"/>
          <w:sz w:val="20"/>
          <w:szCs w:val="20"/>
        </w:rPr>
        <w:t>進階系統設定</w:t>
      </w:r>
      <w:r w:rsidRPr="00DF0432">
        <w:rPr>
          <w:rFonts w:ascii="Consolas" w:hAnsi="Consolas"/>
          <w:sz w:val="20"/>
          <w:szCs w:val="20"/>
        </w:rPr>
        <w:t>」</w:t>
      </w:r>
    </w:p>
    <w:p w14:paraId="59384C00" w14:textId="2E16406C" w:rsidR="00573386" w:rsidRPr="00DF0432" w:rsidRDefault="00573386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在「系統內容」視窗中，點「</w:t>
      </w:r>
      <w:r w:rsidRPr="00DF0432">
        <w:rPr>
          <w:rStyle w:val="af0"/>
          <w:rFonts w:ascii="Consolas" w:hAnsi="Consolas"/>
          <w:sz w:val="20"/>
          <w:szCs w:val="20"/>
        </w:rPr>
        <w:t>環境變數</w:t>
      </w:r>
      <w:r w:rsidRPr="00DF0432">
        <w:rPr>
          <w:rFonts w:ascii="Consolas" w:hAnsi="Consolas"/>
          <w:sz w:val="20"/>
          <w:szCs w:val="20"/>
        </w:rPr>
        <w:t>」按鈕</w:t>
      </w:r>
    </w:p>
    <w:p w14:paraId="6DEE88C0" w14:textId="6FF12F77" w:rsidR="00573386" w:rsidRPr="00DF0432" w:rsidRDefault="00573386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在「系統變數」區塊，找到</w:t>
      </w:r>
      <w:r w:rsidRPr="00DF0432">
        <w:rPr>
          <w:rFonts w:ascii="Consolas" w:hAnsi="Consolas"/>
          <w:sz w:val="20"/>
          <w:szCs w:val="20"/>
        </w:rPr>
        <w:t xml:space="preserve"> </w:t>
      </w:r>
      <w:r w:rsidRPr="00DF0432">
        <w:rPr>
          <w:rStyle w:val="HTML"/>
          <w:rFonts w:ascii="Consolas" w:eastAsia="微軟正黑體" w:hAnsi="Consolas"/>
          <w:sz w:val="20"/>
          <w:szCs w:val="20"/>
        </w:rPr>
        <w:t>Path</w:t>
      </w:r>
      <w:r w:rsidRPr="00DF0432">
        <w:rPr>
          <w:rFonts w:ascii="Consolas" w:hAnsi="Consolas"/>
          <w:sz w:val="20"/>
          <w:szCs w:val="20"/>
        </w:rPr>
        <w:t xml:space="preserve"> </w:t>
      </w:r>
      <w:r w:rsidRPr="00DF0432">
        <w:rPr>
          <w:rFonts w:ascii="Consolas" w:hAnsi="Consolas"/>
          <w:sz w:val="20"/>
          <w:szCs w:val="20"/>
        </w:rPr>
        <w:t>這個變數</w:t>
      </w:r>
      <w:r w:rsidRPr="00DF0432">
        <w:rPr>
          <w:rFonts w:ascii="Consolas" w:hAnsi="Consolas"/>
          <w:sz w:val="20"/>
          <w:szCs w:val="20"/>
        </w:rPr>
        <w:t xml:space="preserve"> → </w:t>
      </w:r>
      <w:r w:rsidRPr="00DF0432">
        <w:rPr>
          <w:rFonts w:ascii="Consolas" w:hAnsi="Consolas"/>
          <w:sz w:val="20"/>
          <w:szCs w:val="20"/>
        </w:rPr>
        <w:t>選它</w:t>
      </w:r>
      <w:r w:rsidRPr="00DF0432">
        <w:rPr>
          <w:rFonts w:ascii="Consolas" w:hAnsi="Consolas"/>
          <w:sz w:val="20"/>
          <w:szCs w:val="20"/>
        </w:rPr>
        <w:t xml:space="preserve"> → </w:t>
      </w:r>
      <w:r w:rsidRPr="00DF0432">
        <w:rPr>
          <w:rFonts w:ascii="Consolas" w:hAnsi="Consolas"/>
          <w:sz w:val="20"/>
          <w:szCs w:val="20"/>
        </w:rPr>
        <w:t>點「</w:t>
      </w:r>
      <w:r w:rsidRPr="00DF0432">
        <w:rPr>
          <w:rStyle w:val="af0"/>
          <w:rFonts w:ascii="Consolas" w:hAnsi="Consolas"/>
          <w:sz w:val="20"/>
          <w:szCs w:val="20"/>
        </w:rPr>
        <w:t>編輯</w:t>
      </w:r>
      <w:r w:rsidRPr="00DF0432">
        <w:rPr>
          <w:rFonts w:ascii="Consolas" w:hAnsi="Consolas"/>
          <w:sz w:val="20"/>
          <w:szCs w:val="20"/>
        </w:rPr>
        <w:t>」</w:t>
      </w:r>
    </w:p>
    <w:p w14:paraId="6862F81C" w14:textId="31A92E2C" w:rsidR="00573386" w:rsidRPr="00DF0432" w:rsidRDefault="00573386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你會看到很多現有的路徑，一行一個</w:t>
      </w:r>
    </w:p>
    <w:p w14:paraId="3522ED3F" w14:textId="55A04772" w:rsidR="00573386" w:rsidRPr="00DF0432" w:rsidRDefault="00573386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要「新增」的話，按右邊「</w:t>
      </w:r>
      <w:r w:rsidRPr="00DF0432">
        <w:rPr>
          <w:rStyle w:val="af0"/>
          <w:rFonts w:ascii="Consolas" w:hAnsi="Consolas"/>
          <w:sz w:val="20"/>
          <w:szCs w:val="20"/>
        </w:rPr>
        <w:t>新增</w:t>
      </w:r>
      <w:r w:rsidRPr="00DF0432">
        <w:rPr>
          <w:rFonts w:ascii="Consolas" w:hAnsi="Consolas"/>
          <w:sz w:val="20"/>
          <w:szCs w:val="20"/>
        </w:rPr>
        <w:t>」，然後直接貼上你要加的資料夾路徑</w:t>
      </w:r>
    </w:p>
    <w:p w14:paraId="1FDD95DD" w14:textId="7CFDAF96" w:rsidR="00573386" w:rsidRPr="00DF0432" w:rsidRDefault="00573386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修改好後，按「</w:t>
      </w:r>
      <w:r w:rsidRPr="00DF0432">
        <w:rPr>
          <w:rStyle w:val="af0"/>
          <w:rFonts w:ascii="Consolas" w:hAnsi="Consolas"/>
          <w:sz w:val="20"/>
          <w:szCs w:val="20"/>
        </w:rPr>
        <w:t>確定</w:t>
      </w:r>
      <w:r w:rsidRPr="00DF0432">
        <w:rPr>
          <w:rFonts w:ascii="Consolas" w:hAnsi="Consolas"/>
          <w:sz w:val="20"/>
          <w:szCs w:val="20"/>
        </w:rPr>
        <w:t>」儲存</w:t>
      </w:r>
    </w:p>
    <w:p w14:paraId="4B0AB4E8" w14:textId="4BC7952B" w:rsidR="00573386" w:rsidRPr="00DF0432" w:rsidRDefault="00573386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所有視窗按「確定」關掉</w:t>
      </w:r>
    </w:p>
    <w:p w14:paraId="681D6487" w14:textId="3713D064" w:rsidR="001E6C39" w:rsidRPr="00DF0432" w:rsidRDefault="00B778DB" w:rsidP="00BF33A1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在</w:t>
      </w:r>
      <w:r w:rsidRPr="00DF0432">
        <w:rPr>
          <w:rFonts w:ascii="Consolas" w:hAnsi="Consolas" w:hint="eastAsia"/>
          <w:sz w:val="20"/>
          <w:szCs w:val="20"/>
        </w:rPr>
        <w:t>Code::Blocks</w:t>
      </w:r>
      <w:r w:rsidR="002622B7" w:rsidRPr="00DF0432">
        <w:rPr>
          <w:rFonts w:ascii="Consolas" w:hAnsi="Consolas" w:hint="eastAsia"/>
          <w:sz w:val="20"/>
          <w:szCs w:val="20"/>
        </w:rPr>
        <w:t xml:space="preserve"> 20.03</w:t>
      </w:r>
      <w:r w:rsidR="00D9131A">
        <w:rPr>
          <w:rFonts w:ascii="Consolas" w:hAnsi="Consolas" w:hint="eastAsia"/>
          <w:sz w:val="20"/>
          <w:szCs w:val="20"/>
        </w:rPr>
        <w:t>或</w:t>
      </w:r>
      <w:r w:rsidR="00D9131A">
        <w:rPr>
          <w:rFonts w:ascii="Consolas" w:hAnsi="Consolas" w:hint="eastAsia"/>
          <w:sz w:val="20"/>
          <w:szCs w:val="20"/>
        </w:rPr>
        <w:t>25.03</w:t>
      </w:r>
      <w:r w:rsidRPr="00DF0432">
        <w:rPr>
          <w:rFonts w:ascii="Consolas" w:hAnsi="Consolas"/>
          <w:sz w:val="20"/>
          <w:szCs w:val="20"/>
        </w:rPr>
        <w:t>中建立一個新的專案</w:t>
      </w:r>
      <w:r w:rsidRPr="00DF0432">
        <w:rPr>
          <w:rFonts w:ascii="Consolas" w:hAnsi="Consolas"/>
          <w:sz w:val="20"/>
          <w:szCs w:val="20"/>
        </w:rPr>
        <w:t>Console Application</w:t>
      </w:r>
      <w:r w:rsidR="002622B7" w:rsidRPr="00DF0432">
        <w:rPr>
          <w:rFonts w:ascii="Consolas" w:hAnsi="Consolas" w:hint="eastAsia"/>
          <w:sz w:val="20"/>
          <w:szCs w:val="20"/>
        </w:rPr>
        <w:t xml:space="preserve"> (</w:t>
      </w:r>
      <w:r w:rsidR="002622B7" w:rsidRPr="00DF0432">
        <w:rPr>
          <w:rFonts w:ascii="Consolas" w:hAnsi="Consolas" w:hint="eastAsia"/>
          <w:sz w:val="20"/>
          <w:szCs w:val="20"/>
        </w:rPr>
        <w:t>舊版</w:t>
      </w:r>
      <w:r w:rsidR="00D9131A">
        <w:rPr>
          <w:rFonts w:ascii="Consolas" w:hAnsi="Consolas" w:hint="eastAsia"/>
          <w:sz w:val="20"/>
          <w:szCs w:val="20"/>
        </w:rPr>
        <w:t>16.01</w:t>
      </w:r>
      <w:r w:rsidR="003476D4">
        <w:rPr>
          <w:rFonts w:ascii="Consolas" w:hAnsi="Consolas" w:hint="eastAsia"/>
          <w:sz w:val="20"/>
          <w:szCs w:val="20"/>
        </w:rPr>
        <w:t>不能</w:t>
      </w:r>
      <w:r w:rsidR="002622B7" w:rsidRPr="00DF0432">
        <w:rPr>
          <w:rFonts w:ascii="Consolas" w:hAnsi="Consolas" w:hint="eastAsia"/>
          <w:sz w:val="20"/>
          <w:szCs w:val="20"/>
        </w:rPr>
        <w:t>)</w:t>
      </w:r>
    </w:p>
    <w:p w14:paraId="065AA6FD" w14:textId="5A4E5F87" w:rsidR="00BF33A1" w:rsidRPr="00DF0432" w:rsidRDefault="00BF33A1" w:rsidP="00422BC2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在</w:t>
      </w:r>
      <w:r w:rsidRPr="00DF0432">
        <w:rPr>
          <w:rFonts w:ascii="Consolas" w:hAnsi="Consolas"/>
          <w:sz w:val="20"/>
          <w:szCs w:val="20"/>
        </w:rPr>
        <w:t>Settings &gt; Compiler</w:t>
      </w:r>
      <w:r w:rsidRPr="00DF0432">
        <w:rPr>
          <w:rFonts w:ascii="Consolas" w:hAnsi="Consolas"/>
          <w:sz w:val="20"/>
          <w:szCs w:val="20"/>
        </w:rPr>
        <w:t>複製</w:t>
      </w:r>
      <w:r w:rsidRPr="00DF0432">
        <w:rPr>
          <w:rFonts w:ascii="Consolas" w:hAnsi="Consolas" w:hint="eastAsia"/>
          <w:sz w:val="20"/>
          <w:szCs w:val="20"/>
        </w:rPr>
        <w:t xml:space="preserve">GNU GCC </w:t>
      </w:r>
      <w:r w:rsidRPr="00DF0432">
        <w:rPr>
          <w:rFonts w:ascii="Consolas" w:hAnsi="Consolas"/>
          <w:sz w:val="20"/>
          <w:szCs w:val="20"/>
        </w:rPr>
        <w:t>compiler</w:t>
      </w:r>
      <w:r w:rsidRPr="00DF0432">
        <w:rPr>
          <w:rFonts w:ascii="Consolas" w:hAnsi="Consolas" w:hint="eastAsia"/>
          <w:sz w:val="20"/>
          <w:szCs w:val="20"/>
        </w:rPr>
        <w:t>產生一個新的</w:t>
      </w:r>
      <w:r w:rsidRPr="00DF0432">
        <w:rPr>
          <w:rFonts w:ascii="Consolas" w:hAnsi="Consolas" w:hint="eastAsia"/>
          <w:sz w:val="20"/>
          <w:szCs w:val="20"/>
        </w:rPr>
        <w:t>Profile</w:t>
      </w:r>
      <w:r w:rsidRPr="00DF0432">
        <w:rPr>
          <w:rFonts w:ascii="Consolas" w:hAnsi="Consolas"/>
          <w:sz w:val="20"/>
          <w:szCs w:val="20"/>
        </w:rPr>
        <w:t>叫做</w:t>
      </w:r>
      <w:r w:rsidRPr="000D440A">
        <w:rPr>
          <w:rFonts w:ascii="Consolas" w:hAnsi="Consolas" w:hint="eastAsia"/>
          <w:color w:val="0070C0"/>
          <w:sz w:val="20"/>
          <w:szCs w:val="20"/>
        </w:rPr>
        <w:t>WinLibs UCRT 14.2.0</w:t>
      </w:r>
      <w:r w:rsidRPr="00DF0432">
        <w:rPr>
          <w:rFonts w:ascii="Consolas" w:hAnsi="Consolas" w:hint="eastAsia"/>
          <w:sz w:val="20"/>
          <w:szCs w:val="20"/>
        </w:rPr>
        <w:t>，在</w:t>
      </w:r>
      <w:r w:rsidRPr="00DF0432">
        <w:rPr>
          <w:rFonts w:ascii="Consolas" w:hAnsi="Consolas" w:hint="eastAsia"/>
          <w:sz w:val="20"/>
          <w:szCs w:val="20"/>
        </w:rPr>
        <w:t xml:space="preserve">Toolchain </w:t>
      </w:r>
      <w:r w:rsidRPr="00DF0432">
        <w:rPr>
          <w:rFonts w:ascii="Consolas" w:hAnsi="Consolas"/>
          <w:sz w:val="20"/>
          <w:szCs w:val="20"/>
        </w:rPr>
        <w:t>executables</w:t>
      </w:r>
      <w:r w:rsidR="00CC7158" w:rsidRPr="00DF0432">
        <w:rPr>
          <w:rFonts w:ascii="Consolas" w:hAnsi="Consolas" w:hint="eastAsia"/>
          <w:sz w:val="20"/>
          <w:szCs w:val="20"/>
        </w:rPr>
        <w:t>頁籤</w:t>
      </w:r>
      <w:r w:rsidRPr="00DF0432">
        <w:rPr>
          <w:rFonts w:ascii="Consolas" w:hAnsi="Consolas"/>
          <w:sz w:val="20"/>
          <w:szCs w:val="20"/>
        </w:rPr>
        <w:t>選擇</w:t>
      </w:r>
      <w:r w:rsidRPr="00DF0432">
        <w:rPr>
          <w:rFonts w:ascii="Consolas" w:hAnsi="Consolas"/>
          <w:b/>
          <w:bCs/>
          <w:color w:val="0070C0"/>
          <w:sz w:val="20"/>
          <w:szCs w:val="20"/>
        </w:rPr>
        <w:t>C:</w:t>
      </w:r>
      <w:r w:rsidRPr="002A307E">
        <w:rPr>
          <w:rFonts w:ascii="Consolas" w:hAnsi="Consolas"/>
          <w:b/>
          <w:bCs/>
          <w:color w:val="FF0000"/>
          <w:sz w:val="20"/>
          <w:szCs w:val="20"/>
        </w:rPr>
        <w:t>\winlibs-x86_64-posix-seh-gcc-14.2.0-mingw-w64ucrt-12.0.0-r2</w:t>
      </w:r>
      <w:r w:rsidRPr="00DF0432">
        <w:rPr>
          <w:rFonts w:ascii="Consolas" w:hAnsi="Consolas"/>
          <w:b/>
          <w:bCs/>
          <w:color w:val="0070C0"/>
          <w:sz w:val="20"/>
          <w:szCs w:val="20"/>
        </w:rPr>
        <w:t>\mingw64</w:t>
      </w:r>
      <w:r w:rsidR="00CC7158" w:rsidRPr="00DF0432">
        <w:rPr>
          <w:rFonts w:ascii="Consolas" w:hAnsi="Consolas" w:hint="eastAsia"/>
          <w:sz w:val="20"/>
          <w:szCs w:val="20"/>
        </w:rPr>
        <w:t>，</w:t>
      </w:r>
      <w:r w:rsidRPr="00DF0432">
        <w:rPr>
          <w:rFonts w:ascii="Consolas" w:hAnsi="Consolas"/>
          <w:sz w:val="20"/>
          <w:szCs w:val="20"/>
        </w:rPr>
        <w:t>在</w:t>
      </w:r>
      <w:r w:rsidRPr="00DF0432">
        <w:rPr>
          <w:rFonts w:ascii="Consolas" w:hAnsi="Consolas"/>
          <w:sz w:val="20"/>
          <w:szCs w:val="20"/>
        </w:rPr>
        <w:t>Compiler settings</w:t>
      </w:r>
      <w:r w:rsidR="00CC7158" w:rsidRPr="00DF0432">
        <w:rPr>
          <w:rFonts w:ascii="Consolas" w:hAnsi="Consolas" w:hint="eastAsia"/>
          <w:sz w:val="20"/>
          <w:szCs w:val="20"/>
        </w:rPr>
        <w:t>頁籤</w:t>
      </w:r>
      <w:r w:rsidRPr="00DF0432">
        <w:rPr>
          <w:rFonts w:ascii="Consolas" w:hAnsi="Consolas"/>
          <w:sz w:val="20"/>
          <w:szCs w:val="20"/>
        </w:rPr>
        <w:t>的</w:t>
      </w:r>
      <w:r w:rsidRPr="00DF0432">
        <w:rPr>
          <w:rFonts w:ascii="Consolas" w:hAnsi="Consolas"/>
          <w:sz w:val="20"/>
          <w:szCs w:val="20"/>
        </w:rPr>
        <w:t xml:space="preserve">Other </w:t>
      </w:r>
      <w:r w:rsidR="00CC7158" w:rsidRPr="00DF0432">
        <w:rPr>
          <w:rFonts w:ascii="Consolas" w:hAnsi="Consolas" w:hint="eastAsia"/>
          <w:sz w:val="20"/>
          <w:szCs w:val="20"/>
        </w:rPr>
        <w:t xml:space="preserve">compiler </w:t>
      </w:r>
      <w:r w:rsidRPr="00DF0432">
        <w:rPr>
          <w:rFonts w:ascii="Consolas" w:hAnsi="Consolas"/>
          <w:sz w:val="20"/>
          <w:szCs w:val="20"/>
        </w:rPr>
        <w:t>options</w:t>
      </w:r>
      <w:r w:rsidRPr="00DF0432">
        <w:rPr>
          <w:rFonts w:ascii="Consolas" w:hAnsi="Consolas"/>
          <w:sz w:val="20"/>
          <w:szCs w:val="20"/>
        </w:rPr>
        <w:t>加入：</w:t>
      </w:r>
      <w:r w:rsidRPr="00DF0432">
        <w:rPr>
          <w:rFonts w:ascii="Consolas" w:hAnsi="Consolas"/>
          <w:b/>
          <w:bCs/>
          <w:color w:val="0070C0"/>
          <w:sz w:val="20"/>
          <w:szCs w:val="20"/>
        </w:rPr>
        <w:t>-std=c++17</w:t>
      </w:r>
      <w:r w:rsidR="00CC7158" w:rsidRPr="00DF0432">
        <w:rPr>
          <w:rFonts w:ascii="Consolas" w:hAnsi="Consolas" w:hint="eastAsia"/>
          <w:sz w:val="20"/>
          <w:szCs w:val="20"/>
        </w:rPr>
        <w:t>，關閉視窗。</w:t>
      </w:r>
      <w:r w:rsidR="003476D4">
        <w:rPr>
          <w:rFonts w:ascii="Consolas" w:hAnsi="Consolas" w:hint="eastAsia"/>
          <w:sz w:val="20"/>
          <w:szCs w:val="20"/>
        </w:rPr>
        <w:t>按下</w:t>
      </w:r>
      <w:r w:rsidR="003476D4" w:rsidRPr="003476D4">
        <w:rPr>
          <w:rFonts w:ascii="Consolas" w:hAnsi="Consolas" w:hint="eastAsia"/>
          <w:color w:val="00B0F0"/>
          <w:sz w:val="20"/>
          <w:szCs w:val="20"/>
        </w:rPr>
        <w:t>Set as default</w:t>
      </w:r>
      <w:r w:rsidR="003476D4">
        <w:rPr>
          <w:rFonts w:ascii="Consolas" w:hAnsi="Consolas" w:hint="eastAsia"/>
          <w:sz w:val="20"/>
          <w:szCs w:val="20"/>
        </w:rPr>
        <w:t>。</w:t>
      </w:r>
    </w:p>
    <w:p w14:paraId="5A53A3D2" w14:textId="48B08E92" w:rsidR="006206F5" w:rsidRPr="00DF0432" w:rsidRDefault="006206F5" w:rsidP="006206F5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 w:hint="eastAsia"/>
          <w:sz w:val="20"/>
          <w:szCs w:val="20"/>
        </w:rPr>
        <w:t>在</w:t>
      </w:r>
      <w:r w:rsidR="00B778DB" w:rsidRPr="00DF0432">
        <w:rPr>
          <w:rFonts w:ascii="Consolas" w:hAnsi="Consolas"/>
          <w:sz w:val="20"/>
          <w:szCs w:val="20"/>
        </w:rPr>
        <w:t>左邊</w:t>
      </w:r>
      <w:r w:rsidRPr="00DF0432">
        <w:rPr>
          <w:rFonts w:ascii="Consolas" w:hAnsi="Consolas" w:hint="eastAsia"/>
          <w:sz w:val="20"/>
          <w:szCs w:val="20"/>
        </w:rPr>
        <w:t>Projects</w:t>
      </w:r>
      <w:r w:rsidR="00B778DB" w:rsidRPr="00DF0432">
        <w:rPr>
          <w:rFonts w:ascii="Consolas" w:hAnsi="Consolas"/>
          <w:sz w:val="20"/>
          <w:szCs w:val="20"/>
        </w:rPr>
        <w:t>視窗在</w:t>
      </w:r>
      <w:r w:rsidR="00B778DB" w:rsidRPr="00DF0432">
        <w:rPr>
          <w:rFonts w:ascii="Consolas" w:hAnsi="Consolas" w:hint="eastAsia"/>
          <w:sz w:val="20"/>
          <w:szCs w:val="20"/>
        </w:rPr>
        <w:t>Project</w:t>
      </w:r>
      <w:r w:rsidR="00B778DB" w:rsidRPr="00DF0432">
        <w:rPr>
          <w:rFonts w:ascii="Consolas" w:hAnsi="Consolas"/>
          <w:sz w:val="20"/>
          <w:szCs w:val="20"/>
        </w:rPr>
        <w:t>的名稱上按下右鍵，選擇</w:t>
      </w:r>
      <w:r w:rsidR="00B778DB" w:rsidRPr="00DF0432">
        <w:rPr>
          <w:rFonts w:ascii="Consolas" w:hAnsi="Consolas"/>
          <w:sz w:val="20"/>
          <w:szCs w:val="20"/>
        </w:rPr>
        <w:t>Build Options</w:t>
      </w:r>
      <w:r w:rsidR="000D440A">
        <w:rPr>
          <w:rFonts w:ascii="Consolas" w:hAnsi="Consolas" w:hint="eastAsia"/>
          <w:sz w:val="20"/>
          <w:szCs w:val="20"/>
        </w:rPr>
        <w:t>，</w:t>
      </w:r>
      <w:r w:rsidR="000D440A">
        <w:rPr>
          <w:rFonts w:ascii="Consolas" w:hAnsi="Consolas" w:hint="eastAsia"/>
          <w:sz w:val="20"/>
          <w:szCs w:val="20"/>
        </w:rPr>
        <w:t>Selected compiler</w:t>
      </w:r>
      <w:r w:rsidR="000D440A">
        <w:rPr>
          <w:rFonts w:ascii="Consolas" w:hAnsi="Consolas" w:hint="eastAsia"/>
          <w:sz w:val="20"/>
          <w:szCs w:val="20"/>
        </w:rPr>
        <w:t>選</w:t>
      </w:r>
      <w:r w:rsidR="000D440A" w:rsidRPr="000D440A">
        <w:rPr>
          <w:rFonts w:ascii="Consolas" w:hAnsi="Consolas" w:hint="eastAsia"/>
          <w:color w:val="0070C0"/>
          <w:sz w:val="20"/>
          <w:szCs w:val="20"/>
        </w:rPr>
        <w:t>WinLibs UCRT 14.2.0</w:t>
      </w:r>
    </w:p>
    <w:p w14:paraId="3DFC0B61" w14:textId="31FD37D5" w:rsidR="00B778DB" w:rsidRPr="00DF0432" w:rsidRDefault="00B778DB" w:rsidP="006206F5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在</w:t>
      </w:r>
      <w:r w:rsidRPr="00DF0432">
        <w:rPr>
          <w:rFonts w:ascii="Consolas" w:hAnsi="Consolas"/>
          <w:sz w:val="20"/>
          <w:szCs w:val="20"/>
        </w:rPr>
        <w:t>Search directories</w:t>
      </w:r>
      <w:r w:rsidR="006206F5" w:rsidRPr="00DF0432">
        <w:rPr>
          <w:rFonts w:ascii="Consolas" w:hAnsi="Consolas" w:hint="eastAsia"/>
          <w:sz w:val="20"/>
          <w:szCs w:val="20"/>
        </w:rPr>
        <w:t>頁籤的</w:t>
      </w:r>
      <w:r w:rsidR="006206F5" w:rsidRPr="00DF0432">
        <w:rPr>
          <w:rFonts w:ascii="Consolas" w:hAnsi="Consolas"/>
          <w:sz w:val="20"/>
          <w:szCs w:val="20"/>
        </w:rPr>
        <w:t>Compiler</w:t>
      </w:r>
      <w:r w:rsidR="006206F5" w:rsidRPr="00DF0432">
        <w:rPr>
          <w:rFonts w:ascii="Consolas" w:hAnsi="Consolas" w:hint="eastAsia"/>
          <w:sz w:val="20"/>
          <w:szCs w:val="20"/>
        </w:rPr>
        <w:t>頁框</w:t>
      </w:r>
      <w:r w:rsidRPr="00DF0432">
        <w:rPr>
          <w:rFonts w:ascii="Consolas" w:hAnsi="Consolas"/>
          <w:sz w:val="20"/>
          <w:szCs w:val="20"/>
        </w:rPr>
        <w:t>加入</w:t>
      </w:r>
      <w:r w:rsidRPr="00DF0432">
        <w:rPr>
          <w:rFonts w:ascii="Consolas" w:hAnsi="Consolas" w:hint="eastAsia"/>
          <w:sz w:val="20"/>
          <w:szCs w:val="20"/>
        </w:rPr>
        <w:t>：</w:t>
      </w:r>
    </w:p>
    <w:p w14:paraId="5E063C1A" w14:textId="58EF8548" w:rsidR="00B778DB" w:rsidRPr="00DF0432" w:rsidRDefault="00D3026E" w:rsidP="00BF33A1">
      <w:pPr>
        <w:pStyle w:val="a9"/>
        <w:ind w:left="480"/>
        <w:rPr>
          <w:rFonts w:ascii="Consolas" w:hAnsi="Consolas"/>
          <w:color w:val="0070C0"/>
          <w:sz w:val="20"/>
          <w:szCs w:val="20"/>
        </w:rPr>
      </w:pPr>
      <w:r w:rsidRPr="00D3026E">
        <w:rPr>
          <w:sz w:val="20"/>
          <w:szCs w:val="20"/>
        </w:rPr>
        <w:t>C:</w:t>
      </w:r>
      <w:r w:rsidRPr="002A307E">
        <w:rPr>
          <w:color w:val="FF0000"/>
          <w:sz w:val="20"/>
          <w:szCs w:val="20"/>
        </w:rPr>
        <w:t>\</w:t>
      </w:r>
      <w:r w:rsidR="00B778DB" w:rsidRPr="002A307E">
        <w:rPr>
          <w:rFonts w:ascii="Consolas" w:hAnsi="Consolas"/>
          <w:color w:val="FF0000"/>
          <w:sz w:val="20"/>
          <w:szCs w:val="20"/>
        </w:rPr>
        <w:t>SFML-3.0.0-windows-gcc-14.2.0-mingw-64-bit</w:t>
      </w:r>
      <w:r w:rsidR="00B778DB" w:rsidRPr="00DF0432">
        <w:rPr>
          <w:rFonts w:ascii="Consolas" w:hAnsi="Consolas"/>
          <w:color w:val="0070C0"/>
          <w:sz w:val="20"/>
          <w:szCs w:val="20"/>
        </w:rPr>
        <w:t>\SFML-3.0.0\include</w:t>
      </w:r>
    </w:p>
    <w:p w14:paraId="44CD3439" w14:textId="76998964" w:rsidR="00B778DB" w:rsidRPr="00DF0432" w:rsidRDefault="00B778DB" w:rsidP="006206F5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在</w:t>
      </w:r>
      <w:r w:rsidRPr="00DF0432">
        <w:rPr>
          <w:rFonts w:ascii="Consolas" w:hAnsi="Consolas"/>
          <w:sz w:val="20"/>
          <w:szCs w:val="20"/>
        </w:rPr>
        <w:t>Search directories</w:t>
      </w:r>
      <w:r w:rsidR="006206F5" w:rsidRPr="00DF0432">
        <w:rPr>
          <w:rFonts w:ascii="Consolas" w:hAnsi="Consolas" w:hint="eastAsia"/>
          <w:sz w:val="20"/>
          <w:szCs w:val="20"/>
        </w:rPr>
        <w:t>頁籤的</w:t>
      </w:r>
      <w:r w:rsidR="006206F5" w:rsidRPr="00DF0432">
        <w:rPr>
          <w:rFonts w:ascii="Consolas" w:hAnsi="Consolas"/>
          <w:sz w:val="20"/>
          <w:szCs w:val="20"/>
        </w:rPr>
        <w:t>L</w:t>
      </w:r>
      <w:r w:rsidR="006206F5" w:rsidRPr="00DF0432">
        <w:rPr>
          <w:rFonts w:ascii="Consolas" w:hAnsi="Consolas" w:hint="eastAsia"/>
          <w:sz w:val="20"/>
          <w:szCs w:val="20"/>
        </w:rPr>
        <w:t>inker</w:t>
      </w:r>
      <w:r w:rsidR="006206F5" w:rsidRPr="00DF0432">
        <w:rPr>
          <w:rFonts w:ascii="Consolas" w:hAnsi="Consolas" w:hint="eastAsia"/>
          <w:sz w:val="20"/>
          <w:szCs w:val="20"/>
        </w:rPr>
        <w:t>頁框</w:t>
      </w:r>
      <w:r w:rsidRPr="00DF0432">
        <w:rPr>
          <w:rFonts w:ascii="Consolas" w:hAnsi="Consolas"/>
          <w:sz w:val="20"/>
          <w:szCs w:val="20"/>
        </w:rPr>
        <w:t>加入</w:t>
      </w:r>
      <w:r w:rsidRPr="00DF0432">
        <w:rPr>
          <w:rFonts w:ascii="Consolas" w:hAnsi="Consolas" w:hint="eastAsia"/>
          <w:sz w:val="20"/>
          <w:szCs w:val="20"/>
        </w:rPr>
        <w:t>：</w:t>
      </w:r>
    </w:p>
    <w:p w14:paraId="37E41A2E" w14:textId="12493870" w:rsidR="00B778DB" w:rsidRPr="00DF0432" w:rsidRDefault="00D3026E" w:rsidP="00BF33A1">
      <w:pPr>
        <w:pStyle w:val="a9"/>
        <w:ind w:left="480"/>
        <w:rPr>
          <w:rFonts w:ascii="Consolas" w:hAnsi="Consolas"/>
          <w:color w:val="0070C0"/>
          <w:sz w:val="20"/>
          <w:szCs w:val="20"/>
        </w:rPr>
      </w:pPr>
      <w:r w:rsidRPr="00D3026E">
        <w:rPr>
          <w:sz w:val="20"/>
          <w:szCs w:val="20"/>
        </w:rPr>
        <w:t>C:</w:t>
      </w:r>
      <w:r w:rsidR="00B778DB" w:rsidRPr="002A307E">
        <w:rPr>
          <w:rFonts w:ascii="Consolas" w:hAnsi="Consolas"/>
          <w:color w:val="FF0000"/>
          <w:sz w:val="20"/>
          <w:szCs w:val="20"/>
        </w:rPr>
        <w:t>\SFML-3.0.0-windows-gcc-14.2.0-mingw-64-bit</w:t>
      </w:r>
      <w:r w:rsidR="00B778DB" w:rsidRPr="00DF0432">
        <w:rPr>
          <w:rFonts w:ascii="Consolas" w:hAnsi="Consolas"/>
          <w:color w:val="0070C0"/>
          <w:sz w:val="20"/>
          <w:szCs w:val="20"/>
        </w:rPr>
        <w:t>\SFML-3.0.0\lib</w:t>
      </w:r>
    </w:p>
    <w:p w14:paraId="4A367A48" w14:textId="605A17C8" w:rsidR="00B778DB" w:rsidRPr="00DF0432" w:rsidRDefault="00B778DB" w:rsidP="006206F5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在</w:t>
      </w:r>
      <w:r w:rsidRPr="00DF0432">
        <w:rPr>
          <w:rFonts w:ascii="Consolas" w:hAnsi="Consolas" w:hint="eastAsia"/>
          <w:sz w:val="20"/>
          <w:szCs w:val="20"/>
        </w:rPr>
        <w:t>Linker Settings</w:t>
      </w:r>
      <w:r w:rsidR="006206F5" w:rsidRPr="00DF0432">
        <w:rPr>
          <w:rFonts w:ascii="Consolas" w:hAnsi="Consolas" w:hint="eastAsia"/>
          <w:sz w:val="20"/>
          <w:szCs w:val="20"/>
        </w:rPr>
        <w:t>頁籤的</w:t>
      </w:r>
      <w:r w:rsidR="006206F5" w:rsidRPr="00DF0432">
        <w:rPr>
          <w:rFonts w:ascii="Consolas" w:hAnsi="Consolas" w:hint="eastAsia"/>
          <w:sz w:val="20"/>
          <w:szCs w:val="20"/>
        </w:rPr>
        <w:t>Link libraries</w:t>
      </w:r>
      <w:r w:rsidRPr="00DF0432">
        <w:rPr>
          <w:rFonts w:ascii="Consolas" w:hAnsi="Consolas"/>
          <w:sz w:val="20"/>
          <w:szCs w:val="20"/>
        </w:rPr>
        <w:t>加入</w:t>
      </w:r>
      <w:r w:rsidR="006206F5" w:rsidRPr="00DF0432">
        <w:rPr>
          <w:rFonts w:ascii="Consolas" w:hAnsi="Consolas" w:hint="eastAsia"/>
          <w:sz w:val="20"/>
          <w:szCs w:val="20"/>
        </w:rPr>
        <w:t>以下三行</w:t>
      </w:r>
      <w:r w:rsidRPr="00DF0432">
        <w:rPr>
          <w:rFonts w:ascii="Consolas" w:hAnsi="Consolas"/>
          <w:sz w:val="20"/>
          <w:szCs w:val="20"/>
        </w:rPr>
        <w:t>：</w:t>
      </w:r>
    </w:p>
    <w:p w14:paraId="2AC041C6" w14:textId="4E4FCDC1" w:rsidR="00B778DB" w:rsidRPr="00DF0432" w:rsidRDefault="00D3026E" w:rsidP="00BF33A1">
      <w:pPr>
        <w:pStyle w:val="a9"/>
        <w:ind w:left="480"/>
        <w:rPr>
          <w:rFonts w:ascii="Consolas" w:hAnsi="Consolas"/>
          <w:color w:val="0070C0"/>
          <w:sz w:val="20"/>
          <w:szCs w:val="20"/>
        </w:rPr>
      </w:pPr>
      <w:r w:rsidRPr="00D3026E">
        <w:rPr>
          <w:sz w:val="20"/>
          <w:szCs w:val="20"/>
        </w:rPr>
        <w:t>C:</w:t>
      </w:r>
      <w:r w:rsidR="00B778DB" w:rsidRPr="002A307E">
        <w:rPr>
          <w:rFonts w:ascii="Consolas" w:hAnsi="Consolas"/>
          <w:color w:val="FF0000"/>
          <w:sz w:val="20"/>
          <w:szCs w:val="20"/>
        </w:rPr>
        <w:t>\SFML-3.0.0-windows-gcc-14.2.0-mingw-64-bit</w:t>
      </w:r>
      <w:r w:rsidR="00B778DB" w:rsidRPr="00DF0432">
        <w:rPr>
          <w:rFonts w:ascii="Consolas" w:hAnsi="Consolas"/>
          <w:color w:val="0070C0"/>
          <w:sz w:val="20"/>
          <w:szCs w:val="20"/>
        </w:rPr>
        <w:t>\SFML-3.0.0\lib\libsfml-graphics.a</w:t>
      </w:r>
    </w:p>
    <w:p w14:paraId="3F4A8520" w14:textId="46771AF1" w:rsidR="00B778DB" w:rsidRPr="00DF0432" w:rsidRDefault="00D3026E" w:rsidP="00BF33A1">
      <w:pPr>
        <w:pStyle w:val="a9"/>
        <w:ind w:left="480"/>
        <w:rPr>
          <w:rFonts w:ascii="Consolas" w:hAnsi="Consolas"/>
          <w:color w:val="0070C0"/>
          <w:sz w:val="20"/>
          <w:szCs w:val="20"/>
        </w:rPr>
      </w:pPr>
      <w:r w:rsidRPr="00D3026E">
        <w:rPr>
          <w:sz w:val="20"/>
          <w:szCs w:val="20"/>
        </w:rPr>
        <w:t>C:</w:t>
      </w:r>
      <w:r w:rsidR="00B778DB" w:rsidRPr="002A307E">
        <w:rPr>
          <w:rFonts w:ascii="Consolas" w:hAnsi="Consolas"/>
          <w:color w:val="FF0000"/>
          <w:sz w:val="20"/>
          <w:szCs w:val="20"/>
        </w:rPr>
        <w:t>\SFML-3.0.0-windows-gcc-14.2.0-mingw-64-bit</w:t>
      </w:r>
      <w:r w:rsidR="00B778DB" w:rsidRPr="00DF0432">
        <w:rPr>
          <w:rFonts w:ascii="Consolas" w:hAnsi="Consolas"/>
          <w:color w:val="0070C0"/>
          <w:sz w:val="20"/>
          <w:szCs w:val="20"/>
        </w:rPr>
        <w:t>\SFML-3.0.0\lib\libsfml-window.a</w:t>
      </w:r>
    </w:p>
    <w:p w14:paraId="3D2A397E" w14:textId="485B29C1" w:rsidR="00B778DB" w:rsidRPr="00DF0432" w:rsidRDefault="00D3026E" w:rsidP="00BF33A1">
      <w:pPr>
        <w:pStyle w:val="a9"/>
        <w:ind w:left="480"/>
        <w:rPr>
          <w:rFonts w:ascii="Consolas" w:hAnsi="Consolas"/>
          <w:color w:val="0070C0"/>
          <w:sz w:val="20"/>
          <w:szCs w:val="20"/>
        </w:rPr>
      </w:pPr>
      <w:r w:rsidRPr="00D3026E">
        <w:rPr>
          <w:sz w:val="20"/>
          <w:szCs w:val="20"/>
        </w:rPr>
        <w:t>C:</w:t>
      </w:r>
      <w:r w:rsidR="00B778DB" w:rsidRPr="002A307E">
        <w:rPr>
          <w:rFonts w:ascii="Consolas" w:hAnsi="Consolas"/>
          <w:color w:val="FF0000"/>
          <w:sz w:val="20"/>
          <w:szCs w:val="20"/>
        </w:rPr>
        <w:t>\SFML-3.0.0-windows-gcc-14.2.0-mingw-64-bit</w:t>
      </w:r>
      <w:r w:rsidR="00B778DB" w:rsidRPr="00DF0432">
        <w:rPr>
          <w:rFonts w:ascii="Consolas" w:hAnsi="Consolas"/>
          <w:color w:val="0070C0"/>
          <w:sz w:val="20"/>
          <w:szCs w:val="20"/>
        </w:rPr>
        <w:t>\SFML-3.0.0\lib\libsfml-system.a</w:t>
      </w:r>
    </w:p>
    <w:p w14:paraId="02CFC3F3" w14:textId="2528590F" w:rsidR="006206F5" w:rsidRPr="00DF0432" w:rsidRDefault="006206F5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 w:hint="eastAsia"/>
          <w:sz w:val="20"/>
          <w:szCs w:val="20"/>
        </w:rPr>
        <w:t>關閉視窗</w:t>
      </w:r>
    </w:p>
    <w:p w14:paraId="5CC59678" w14:textId="3A41CD10" w:rsidR="00BF33A1" w:rsidRPr="00DF0432" w:rsidRDefault="00BF33A1" w:rsidP="00BF33A1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 w:hint="eastAsia"/>
          <w:sz w:val="20"/>
          <w:szCs w:val="20"/>
        </w:rPr>
        <w:t>複製以下程式並執行，應該看到一個視窗中有</w:t>
      </w:r>
      <w:r w:rsidR="00AE2D2E">
        <w:rPr>
          <w:rFonts w:ascii="Consolas" w:hAnsi="Consolas" w:hint="eastAsia"/>
          <w:sz w:val="20"/>
          <w:szCs w:val="20"/>
        </w:rPr>
        <w:t>1</w:t>
      </w:r>
      <w:r w:rsidR="006206F5" w:rsidRPr="00DF0432">
        <w:rPr>
          <w:rFonts w:ascii="Consolas" w:hAnsi="Consolas" w:hint="eastAsia"/>
          <w:sz w:val="20"/>
          <w:szCs w:val="20"/>
        </w:rPr>
        <w:t>個</w:t>
      </w:r>
      <w:r w:rsidR="00AE2D2E">
        <w:rPr>
          <w:rFonts w:ascii="Consolas" w:hAnsi="Consolas" w:hint="eastAsia"/>
          <w:sz w:val="20"/>
          <w:szCs w:val="20"/>
        </w:rPr>
        <w:t>綠</w:t>
      </w:r>
      <w:r w:rsidR="006206F5" w:rsidRPr="00DF0432">
        <w:rPr>
          <w:rFonts w:ascii="Consolas" w:hAnsi="Consolas" w:hint="eastAsia"/>
          <w:sz w:val="20"/>
          <w:szCs w:val="20"/>
        </w:rPr>
        <w:t>色</w:t>
      </w:r>
      <w:r w:rsidRPr="00DF0432">
        <w:rPr>
          <w:rFonts w:ascii="Consolas" w:hAnsi="Consolas" w:hint="eastAsia"/>
          <w:sz w:val="20"/>
          <w:szCs w:val="20"/>
        </w:rPr>
        <w:t>的球：</w:t>
      </w:r>
    </w:p>
    <w:p w14:paraId="6A94335E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#include &lt;SFML/Graphics.hpp&gt;</w:t>
      </w:r>
    </w:p>
    <w:p w14:paraId="52839E66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#include &lt;optional&gt;</w:t>
      </w:r>
    </w:p>
    <w:p w14:paraId="1E60958F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</w:p>
    <w:p w14:paraId="7A565501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lastRenderedPageBreak/>
        <w:t>int main()</w:t>
      </w:r>
    </w:p>
    <w:p w14:paraId="5D080132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{</w:t>
      </w:r>
    </w:p>
    <w:p w14:paraId="1722C27E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// Create a window with resolution 800x600 and 32 bits per pixel.</w:t>
      </w:r>
    </w:p>
    <w:p w14:paraId="2B8C21C2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sf::RenderWindow window(sf::VideoMode(sf::Vector2u(800, 600), 32), "SFML Test");</w:t>
      </w:r>
    </w:p>
    <w:p w14:paraId="39F7DBFB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</w:p>
    <w:p w14:paraId="74BEF11D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// Create a circle shape with a radius of 50 pixels.</w:t>
      </w:r>
    </w:p>
    <w:p w14:paraId="5C34E9EF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sf::CircleShape circle(50.f);</w:t>
      </w:r>
    </w:p>
    <w:p w14:paraId="74FF4E29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circle.setFillColor(sf::Color::Green);</w:t>
      </w:r>
    </w:p>
    <w:p w14:paraId="01668105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circle.setPosition({375.f, 275.f});</w:t>
      </w:r>
    </w:p>
    <w:p w14:paraId="547055B0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</w:p>
    <w:p w14:paraId="7494159B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// Main loop: run until the window is closed.</w:t>
      </w:r>
    </w:p>
    <w:p w14:paraId="700DCA5A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while (window.isOpen())</w:t>
      </w:r>
    </w:p>
    <w:p w14:paraId="5C18C007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{</w:t>
      </w:r>
    </w:p>
    <w:p w14:paraId="3C8BA496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// Poll events using the new API that returns an std::optional&lt;sf::Event&gt;.</w:t>
      </w:r>
    </w:p>
    <w:p w14:paraId="5435D260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while (const std::optional eventOpt = window.pollEvent())</w:t>
      </w:r>
    </w:p>
    <w:p w14:paraId="2FD49C72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{</w:t>
      </w:r>
    </w:p>
    <w:p w14:paraId="0A8286A7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// Use the is&lt;T&gt;() helper function to check if the event is a Closed event.</w:t>
      </w:r>
    </w:p>
    <w:p w14:paraId="4C7461D9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if (eventOpt-&gt;is&lt;sf::Event::Closed&gt;())</w:t>
      </w:r>
    </w:p>
    <w:p w14:paraId="27DAAFFA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{</w:t>
      </w:r>
    </w:p>
    <w:p w14:paraId="0B9DE41D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    window.close();</w:t>
      </w:r>
    </w:p>
    <w:p w14:paraId="4344DB4A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}</w:t>
      </w:r>
    </w:p>
    <w:p w14:paraId="439D8CE9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// You can also use getIf&lt;T&gt;() to get a pointer to the event subtype, e.g.:</w:t>
      </w:r>
    </w:p>
    <w:p w14:paraId="0E33971F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// if (const auto* keyPressed = eventOpt-&gt;getIf&lt;sf::Event::KeyPressed&gt;())</w:t>
      </w:r>
    </w:p>
    <w:p w14:paraId="6C3936E2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// {</w:t>
      </w:r>
    </w:p>
    <w:p w14:paraId="69FB65E6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//     // process key pressed event</w:t>
      </w:r>
    </w:p>
    <w:p w14:paraId="6C8114AC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    // }</w:t>
      </w:r>
    </w:p>
    <w:p w14:paraId="2F030ECF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}</w:t>
      </w:r>
    </w:p>
    <w:p w14:paraId="235BECA6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</w:p>
    <w:p w14:paraId="189260CB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window.clear(sf::Color::Black);</w:t>
      </w:r>
    </w:p>
    <w:p w14:paraId="4297FFF9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window.draw(circle);</w:t>
      </w:r>
    </w:p>
    <w:p w14:paraId="5C43BE16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    window.display();</w:t>
      </w:r>
    </w:p>
    <w:p w14:paraId="2DE02889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}</w:t>
      </w:r>
    </w:p>
    <w:p w14:paraId="0B7FE1BF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</w:p>
    <w:p w14:paraId="440404EC" w14:textId="77777777" w:rsidR="00BF33A1" w:rsidRPr="00DF0432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 xml:space="preserve">    return 0;</w:t>
      </w:r>
    </w:p>
    <w:p w14:paraId="54C51BF6" w14:textId="693DB5D6" w:rsidR="00BF33A1" w:rsidRDefault="00BF33A1" w:rsidP="00BF33A1">
      <w:pPr>
        <w:pStyle w:val="a9"/>
        <w:ind w:left="480"/>
        <w:rPr>
          <w:rFonts w:ascii="Consolas" w:hAnsi="Consolas"/>
          <w:sz w:val="20"/>
          <w:szCs w:val="20"/>
        </w:rPr>
      </w:pPr>
      <w:r w:rsidRPr="00DF0432">
        <w:rPr>
          <w:rFonts w:ascii="Consolas" w:hAnsi="Consolas"/>
          <w:sz w:val="20"/>
          <w:szCs w:val="20"/>
        </w:rPr>
        <w:t>}</w:t>
      </w:r>
    </w:p>
    <w:p w14:paraId="4E457F5F" w14:textId="620691EA" w:rsidR="00156FD7" w:rsidRDefault="00156FD7" w:rsidP="00BF33A1">
      <w:pPr>
        <w:pStyle w:val="a9"/>
        <w:ind w:left="480"/>
        <w:rPr>
          <w:rFonts w:ascii="Consolas" w:hAnsi="Consolas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118B332" wp14:editId="3743D1B0">
            <wp:extent cx="2880000" cy="2268000"/>
            <wp:effectExtent l="0" t="0" r="0" b="0"/>
            <wp:docPr id="1421011013" name="圖片 1" descr="一張含有 螢幕擷取畫面, 電腦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011013" name="圖片 1" descr="一張含有 螢幕擷取畫面, 電腦 的圖片&#10;&#10;AI 產生的內容可能不正確。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D4AC1" w14:textId="095FA5A2" w:rsidR="00156FD7" w:rsidRPr="00DF0432" w:rsidRDefault="00156FD7" w:rsidP="00156FD7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 w:hint="eastAsia"/>
          <w:sz w:val="20"/>
          <w:szCs w:val="20"/>
        </w:rPr>
        <w:t>複製以下程式並執行，應該看到一個視窗中有</w:t>
      </w:r>
      <w:r>
        <w:rPr>
          <w:rFonts w:ascii="Consolas" w:hAnsi="Consolas" w:hint="eastAsia"/>
          <w:sz w:val="20"/>
          <w:szCs w:val="20"/>
        </w:rPr>
        <w:t>5</w:t>
      </w:r>
      <w:r w:rsidRPr="00DF0432">
        <w:rPr>
          <w:rFonts w:ascii="Consolas" w:hAnsi="Consolas" w:hint="eastAsia"/>
          <w:sz w:val="20"/>
          <w:szCs w:val="20"/>
        </w:rPr>
        <w:t>個</w:t>
      </w:r>
      <w:r>
        <w:rPr>
          <w:rFonts w:ascii="Consolas" w:hAnsi="Consolas" w:hint="eastAsia"/>
          <w:sz w:val="20"/>
          <w:szCs w:val="20"/>
        </w:rPr>
        <w:t>不同顏色</w:t>
      </w:r>
      <w:r w:rsidRPr="00DF0432">
        <w:rPr>
          <w:rFonts w:ascii="Consolas" w:hAnsi="Consolas" w:hint="eastAsia"/>
          <w:sz w:val="20"/>
          <w:szCs w:val="20"/>
        </w:rPr>
        <w:t>的球</w:t>
      </w:r>
      <w:r w:rsidR="005E335A">
        <w:rPr>
          <w:rFonts w:ascii="Consolas" w:hAnsi="Consolas" w:hint="eastAsia"/>
          <w:sz w:val="20"/>
          <w:szCs w:val="20"/>
        </w:rPr>
        <w:t>(</w:t>
      </w:r>
      <w:r w:rsidR="005E335A">
        <w:rPr>
          <w:rFonts w:ascii="Consolas" w:hAnsi="Consolas" w:hint="eastAsia"/>
          <w:sz w:val="20"/>
          <w:szCs w:val="20"/>
        </w:rPr>
        <w:t>不會彼此碰撞</w:t>
      </w:r>
      <w:r w:rsidR="005E335A">
        <w:rPr>
          <w:rFonts w:ascii="Consolas" w:hAnsi="Consolas" w:hint="eastAsia"/>
          <w:sz w:val="20"/>
          <w:szCs w:val="20"/>
        </w:rPr>
        <w:t>)</w:t>
      </w:r>
      <w:r w:rsidRPr="00DF0432">
        <w:rPr>
          <w:rFonts w:ascii="Consolas" w:hAnsi="Consolas" w:hint="eastAsia"/>
          <w:sz w:val="20"/>
          <w:szCs w:val="20"/>
        </w:rPr>
        <w:t>：</w:t>
      </w:r>
    </w:p>
    <w:p w14:paraId="46FA8F19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>#include &lt;SFML/Graphics.hpp&gt;</w:t>
      </w:r>
    </w:p>
    <w:p w14:paraId="1550858E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>#include &lt;optional&gt;</w:t>
      </w:r>
    </w:p>
    <w:p w14:paraId="4D20596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>#include &lt;vector&gt;</w:t>
      </w:r>
    </w:p>
    <w:p w14:paraId="6D127C7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>#include &lt;random&gt;</w:t>
      </w:r>
    </w:p>
    <w:p w14:paraId="793DB5F9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>#include &lt;cstdint&gt;  // For std::uint8_t</w:t>
      </w:r>
    </w:p>
    <w:p w14:paraId="4F7AFC14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3C257763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>int main()</w:t>
      </w:r>
    </w:p>
    <w:p w14:paraId="0461EEEE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>{</w:t>
      </w:r>
    </w:p>
    <w:p w14:paraId="3C17CB65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// Window dimensions and ball settings.</w:t>
      </w:r>
    </w:p>
    <w:p w14:paraId="77E2BE99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const unsigned int WINDOW_WIDTH  = 800;</w:t>
      </w:r>
    </w:p>
    <w:p w14:paraId="50B6FCC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const unsigned int WINDOW_HEIGHT = 600;</w:t>
      </w:r>
    </w:p>
    <w:p w14:paraId="170C2840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const float BALL_RADIUS          = 25.f;  // Using a smaller radius for variety.</w:t>
      </w:r>
    </w:p>
    <w:p w14:paraId="4870DD71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const int NUM_BALLS              = 5;</w:t>
      </w:r>
    </w:p>
    <w:p w14:paraId="2CEC08C0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7618794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// Create a window with resolution 800x600 and 32 bits per pixel.</w:t>
      </w:r>
    </w:p>
    <w:p w14:paraId="23F1763B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f::RenderWindow window(sf::VideoMode(sf::Vector2u(WINDOW_WIDTH, WINDOW_HEIGHT), 32), "SFML Test");</w:t>
      </w:r>
    </w:p>
    <w:p w14:paraId="01517C65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2E1DE2B1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// Prepare random number generators.</w:t>
      </w:r>
    </w:p>
    <w:p w14:paraId="4B8E7C63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td::random_device rd;</w:t>
      </w:r>
    </w:p>
    <w:p w14:paraId="3446D05F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td::mt19937 gen(rd());</w:t>
      </w:r>
    </w:p>
    <w:p w14:paraId="1BB4ABF9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// Ensure the ball starts fully inside the window.</w:t>
      </w:r>
    </w:p>
    <w:p w14:paraId="7D3632A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td::uniform_real_distribution&lt;float&gt; posXDist(BALL_RADIUS, WINDOW_WIDTH - BALL_RADIUS * 2);</w:t>
      </w:r>
    </w:p>
    <w:p w14:paraId="2342A157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td::uniform_real_distribution&lt;float&gt; posYDist(BALL_RADIUS, WINDOW_HEIGHT - BALL_RADIUS * 2);</w:t>
      </w:r>
    </w:p>
    <w:p w14:paraId="4E344A91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// Random velocity distribution (pixels per second).</w:t>
      </w:r>
    </w:p>
    <w:p w14:paraId="471D6CD9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td::uniform_real_distribution&lt;float&gt; velDist(-200.f, 200.f);</w:t>
      </w:r>
    </w:p>
    <w:p w14:paraId="4EE5A84F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// Random color distribution.</w:t>
      </w:r>
    </w:p>
    <w:p w14:paraId="5B76B29E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td::uniform_int_distribution&lt;int&gt; colorDist(0, 255);</w:t>
      </w:r>
    </w:p>
    <w:p w14:paraId="73AF4205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2584A5DD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// Vectors to store balls and their velocities.</w:t>
      </w:r>
    </w:p>
    <w:p w14:paraId="6CDBE66D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td::vector&lt;sf::CircleShape&gt; balls;</w:t>
      </w:r>
    </w:p>
    <w:p w14:paraId="4B23C6F4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td::vector&lt;sf::Vector2f&gt; velocities;</w:t>
      </w:r>
    </w:p>
    <w:p w14:paraId="3694531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734441A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lastRenderedPageBreak/>
        <w:t xml:space="preserve">    // Create NUM_BALLS balls with random properties.</w:t>
      </w:r>
    </w:p>
    <w:p w14:paraId="1C980C53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for (int i = 0; i &lt; NUM_BALLS; ++i)</w:t>
      </w:r>
    </w:p>
    <w:p w14:paraId="101D7F7B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{</w:t>
      </w:r>
    </w:p>
    <w:p w14:paraId="56B0556B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sf::CircleShape ball(BALL_RADIUS);</w:t>
      </w:r>
    </w:p>
    <w:p w14:paraId="45C9CB81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ball.setFillColor(sf::Color(</w:t>
      </w:r>
    </w:p>
    <w:p w14:paraId="6990E15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static_cast&lt;std::uint8_t&gt;(colorDist(gen)),</w:t>
      </w:r>
    </w:p>
    <w:p w14:paraId="7621996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static_cast&lt;std::uint8_t&gt;(colorDist(gen)),</w:t>
      </w:r>
    </w:p>
    <w:p w14:paraId="0206D33F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static_cast&lt;std::uint8_t&gt;(colorDist(gen))</w:t>
      </w:r>
    </w:p>
    <w:p w14:paraId="5AE2CEA8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  <w:lang w:val="de-DE"/>
        </w:rPr>
      </w:pPr>
      <w:r w:rsidRPr="00BB4586">
        <w:rPr>
          <w:rFonts w:ascii="Consolas" w:hAnsi="Consolas"/>
          <w:sz w:val="18"/>
          <w:szCs w:val="18"/>
        </w:rPr>
        <w:t xml:space="preserve">        </w:t>
      </w:r>
      <w:r w:rsidRPr="00BB4586">
        <w:rPr>
          <w:rFonts w:ascii="Consolas" w:hAnsi="Consolas"/>
          <w:sz w:val="18"/>
          <w:szCs w:val="18"/>
          <w:lang w:val="de-DE"/>
        </w:rPr>
        <w:t>));</w:t>
      </w:r>
    </w:p>
    <w:p w14:paraId="4A1EFAC5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  <w:lang w:val="de-DE"/>
        </w:rPr>
      </w:pPr>
      <w:r w:rsidRPr="00BB4586">
        <w:rPr>
          <w:rFonts w:ascii="Consolas" w:hAnsi="Consolas"/>
          <w:sz w:val="18"/>
          <w:szCs w:val="18"/>
          <w:lang w:val="de-DE"/>
        </w:rPr>
        <w:t xml:space="preserve">        ball.setPosition({ posXDist(gen), posYDist(gen) });</w:t>
      </w:r>
    </w:p>
    <w:p w14:paraId="21872C1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  <w:lang w:val="de-DE"/>
        </w:rPr>
        <w:t xml:space="preserve">        </w:t>
      </w:r>
      <w:r w:rsidRPr="00BB4586">
        <w:rPr>
          <w:rFonts w:ascii="Consolas" w:hAnsi="Consolas"/>
          <w:sz w:val="18"/>
          <w:szCs w:val="18"/>
        </w:rPr>
        <w:t>balls.push_back(ball);</w:t>
      </w:r>
    </w:p>
    <w:p w14:paraId="59B31DA2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4784C14B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// Set a random velocity.</w:t>
      </w:r>
    </w:p>
    <w:p w14:paraId="4AF8343C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velocities.push_back({ velDist(gen), velDist(gen) });</w:t>
      </w:r>
    </w:p>
    <w:p w14:paraId="2EF8C168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}</w:t>
      </w:r>
    </w:p>
    <w:p w14:paraId="182083EE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32721070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sf::Clock clock;  // Clock to measure elapsed time per frame.</w:t>
      </w:r>
    </w:p>
    <w:p w14:paraId="5CED5D65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1924DB30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// Main loop: run until the window is closed.</w:t>
      </w:r>
    </w:p>
    <w:p w14:paraId="35F97EB4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while (window.isOpen())</w:t>
      </w:r>
    </w:p>
    <w:p w14:paraId="3F7E970F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{</w:t>
      </w:r>
    </w:p>
    <w:p w14:paraId="7675E1D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// Poll events using the new API that returns an std::optional&lt;sf::Event&gt;.</w:t>
      </w:r>
    </w:p>
    <w:p w14:paraId="23666C5F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while (const std::optional eventOpt = window.pollEvent())</w:t>
      </w:r>
    </w:p>
    <w:p w14:paraId="2B583BE0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{</w:t>
      </w:r>
    </w:p>
    <w:p w14:paraId="72FDBF2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// Check if the event is a Closed event.</w:t>
      </w:r>
    </w:p>
    <w:p w14:paraId="0B9B9058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if (eventOpt-&gt;is&lt;sf::Event::Closed&gt;())</w:t>
      </w:r>
    </w:p>
    <w:p w14:paraId="69FD2A9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{</w:t>
      </w:r>
    </w:p>
    <w:p w14:paraId="30583D59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    window.close();</w:t>
      </w:r>
    </w:p>
    <w:p w14:paraId="44364C49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}</w:t>
      </w:r>
    </w:p>
    <w:p w14:paraId="721954E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}</w:t>
      </w:r>
    </w:p>
    <w:p w14:paraId="50DAE73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78E576A8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// Determine the time elapsed since the last frame.</w:t>
      </w:r>
    </w:p>
    <w:p w14:paraId="1605FC07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float dt = clock.restart().asSeconds();</w:t>
      </w:r>
    </w:p>
    <w:p w14:paraId="7EA248B8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32CCB32E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// Update the position of each ball.</w:t>
      </w:r>
    </w:p>
    <w:p w14:paraId="7202BAC2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for (size_t i = 0; i &lt; balls.size(); ++i)</w:t>
      </w:r>
    </w:p>
    <w:p w14:paraId="6DC39684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{</w:t>
      </w:r>
    </w:p>
    <w:p w14:paraId="0372317B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sf::Vector2f pos = balls[i].getPosition();</w:t>
      </w:r>
    </w:p>
    <w:p w14:paraId="4EE0E1F9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pos += velocities[i] * dt;</w:t>
      </w:r>
    </w:p>
    <w:p w14:paraId="2449E054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412FCC4F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// Bounce off the left or right boundaries.</w:t>
      </w:r>
    </w:p>
    <w:p w14:paraId="61BDCBB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if (pos.x &lt; 0)</w:t>
      </w:r>
    </w:p>
    <w:p w14:paraId="493CFD3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{</w:t>
      </w:r>
    </w:p>
    <w:p w14:paraId="43CB7A6E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lastRenderedPageBreak/>
        <w:t xml:space="preserve">                pos.x = 0;</w:t>
      </w:r>
    </w:p>
    <w:p w14:paraId="70249810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    velocities[i].x = -velocities[i].x;</w:t>
      </w:r>
    </w:p>
    <w:p w14:paraId="46EA904E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}</w:t>
      </w:r>
    </w:p>
    <w:p w14:paraId="2FAEC8CB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else if (pos.x &gt; WINDOW_WIDTH - BALL_RADIUS * 2)</w:t>
      </w:r>
    </w:p>
    <w:p w14:paraId="5F59E00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{</w:t>
      </w:r>
    </w:p>
    <w:p w14:paraId="15F41C93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    pos.x = WINDOW_WIDTH - BALL_RADIUS * 2;</w:t>
      </w:r>
    </w:p>
    <w:p w14:paraId="50F8F770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    velocities[i].x = -velocities[i].x;</w:t>
      </w:r>
    </w:p>
    <w:p w14:paraId="7A395AD3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}</w:t>
      </w:r>
    </w:p>
    <w:p w14:paraId="055E5A60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// Bounce off the top or bottom boundaries.</w:t>
      </w:r>
    </w:p>
    <w:p w14:paraId="0FBDC2F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if (pos.y &lt; 0)</w:t>
      </w:r>
    </w:p>
    <w:p w14:paraId="7DECFFAD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{</w:t>
      </w:r>
    </w:p>
    <w:p w14:paraId="0819856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    pos.y = 0;</w:t>
      </w:r>
    </w:p>
    <w:p w14:paraId="561FE6D5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    velocities[i].y = -velocities[i].y;</w:t>
      </w:r>
    </w:p>
    <w:p w14:paraId="20E7637B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}</w:t>
      </w:r>
    </w:p>
    <w:p w14:paraId="67E020F3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else if (pos.y &gt; WINDOW_HEIGHT - BALL_RADIUS * 2)</w:t>
      </w:r>
    </w:p>
    <w:p w14:paraId="1C5CFE1E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{</w:t>
      </w:r>
    </w:p>
    <w:p w14:paraId="368D97B2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    pos.y = WINDOW_HEIGHT - BALL_RADIUS * 2;</w:t>
      </w:r>
    </w:p>
    <w:p w14:paraId="7101567C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    velocities[i].y = -velocities[i].y;</w:t>
      </w:r>
    </w:p>
    <w:p w14:paraId="5B5FD68B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}</w:t>
      </w:r>
    </w:p>
    <w:p w14:paraId="06B68A4F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balls[i].setPosition(pos);</w:t>
      </w:r>
    </w:p>
    <w:p w14:paraId="23E4BD30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}</w:t>
      </w:r>
    </w:p>
    <w:p w14:paraId="193A8EA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767FDA62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// Draw the scene.</w:t>
      </w:r>
    </w:p>
    <w:p w14:paraId="21E9DE82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window.clear(sf::Color::Black);</w:t>
      </w:r>
    </w:p>
    <w:p w14:paraId="2409F346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for (const auto&amp; ball : balls)</w:t>
      </w:r>
    </w:p>
    <w:p w14:paraId="2CC69A4D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{</w:t>
      </w:r>
    </w:p>
    <w:p w14:paraId="5A1A3597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    window.draw(ball);</w:t>
      </w:r>
    </w:p>
    <w:p w14:paraId="3A86D5D8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}</w:t>
      </w:r>
    </w:p>
    <w:p w14:paraId="61C6A033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    window.display();</w:t>
      </w:r>
    </w:p>
    <w:p w14:paraId="1BFCB17A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}</w:t>
      </w:r>
    </w:p>
    <w:p w14:paraId="48314CD8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</w:p>
    <w:p w14:paraId="265DC4CD" w14:textId="77777777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 xml:space="preserve">    return 0;</w:t>
      </w:r>
    </w:p>
    <w:p w14:paraId="0268510E" w14:textId="7653A723" w:rsidR="00156FD7" w:rsidRPr="00BB4586" w:rsidRDefault="00156FD7" w:rsidP="00156FD7">
      <w:pPr>
        <w:pStyle w:val="a9"/>
        <w:ind w:left="480"/>
        <w:rPr>
          <w:rFonts w:ascii="Consolas" w:hAnsi="Consolas"/>
          <w:sz w:val="18"/>
          <w:szCs w:val="18"/>
        </w:rPr>
      </w:pPr>
      <w:r w:rsidRPr="00BB4586">
        <w:rPr>
          <w:rFonts w:ascii="Consolas" w:hAnsi="Consolas"/>
          <w:sz w:val="18"/>
          <w:szCs w:val="18"/>
        </w:rPr>
        <w:t>}</w:t>
      </w:r>
    </w:p>
    <w:p w14:paraId="6A483F51" w14:textId="67952F54" w:rsidR="00156FD7" w:rsidRDefault="00156FD7" w:rsidP="00156FD7">
      <w:pPr>
        <w:pStyle w:val="a9"/>
        <w:ind w:left="480"/>
        <w:rPr>
          <w:rFonts w:ascii="Consolas" w:hAnsi="Consolas"/>
          <w:sz w:val="20"/>
          <w:szCs w:val="20"/>
        </w:rPr>
      </w:pPr>
      <w:r>
        <w:rPr>
          <w:noProof/>
        </w:rPr>
        <w:drawing>
          <wp:inline distT="0" distB="0" distL="0" distR="0" wp14:anchorId="61459449" wp14:editId="2F3C4C31">
            <wp:extent cx="2880000" cy="2268000"/>
            <wp:effectExtent l="0" t="0" r="0" b="0"/>
            <wp:docPr id="138993758" name="圖片 1" descr="一張含有 螢幕擷取畫面, 鮮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93758" name="圖片 1" descr="一張含有 螢幕擷取畫面, 鮮豔 的圖片&#10;&#10;AI 產生的內容可能不正確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E8199" w14:textId="01E992C8" w:rsidR="005E335A" w:rsidRPr="00DF0432" w:rsidRDefault="005E335A" w:rsidP="005E335A">
      <w:pPr>
        <w:pStyle w:val="a9"/>
        <w:numPr>
          <w:ilvl w:val="0"/>
          <w:numId w:val="2"/>
        </w:numPr>
        <w:rPr>
          <w:rFonts w:ascii="Consolas" w:hAnsi="Consolas"/>
          <w:sz w:val="20"/>
          <w:szCs w:val="20"/>
        </w:rPr>
      </w:pPr>
      <w:r w:rsidRPr="00DF0432">
        <w:rPr>
          <w:rFonts w:ascii="Consolas" w:hAnsi="Consolas" w:hint="eastAsia"/>
          <w:sz w:val="20"/>
          <w:szCs w:val="20"/>
        </w:rPr>
        <w:lastRenderedPageBreak/>
        <w:t>複製以下程式並執行，應該看到一個視窗中有</w:t>
      </w:r>
      <w:r>
        <w:rPr>
          <w:rFonts w:ascii="Consolas" w:hAnsi="Consolas" w:hint="eastAsia"/>
          <w:sz w:val="20"/>
          <w:szCs w:val="20"/>
        </w:rPr>
        <w:t>5</w:t>
      </w:r>
      <w:r w:rsidRPr="00DF0432">
        <w:rPr>
          <w:rFonts w:ascii="Consolas" w:hAnsi="Consolas" w:hint="eastAsia"/>
          <w:sz w:val="20"/>
          <w:szCs w:val="20"/>
        </w:rPr>
        <w:t>個</w:t>
      </w:r>
      <w:r>
        <w:rPr>
          <w:rFonts w:ascii="Consolas" w:hAnsi="Consolas" w:hint="eastAsia"/>
          <w:sz w:val="20"/>
          <w:szCs w:val="20"/>
        </w:rPr>
        <w:t>不同顏色</w:t>
      </w:r>
      <w:r w:rsidRPr="00DF0432">
        <w:rPr>
          <w:rFonts w:ascii="Consolas" w:hAnsi="Consolas" w:hint="eastAsia"/>
          <w:sz w:val="20"/>
          <w:szCs w:val="20"/>
        </w:rPr>
        <w:t>的球</w:t>
      </w:r>
      <w:r>
        <w:rPr>
          <w:rFonts w:ascii="Consolas" w:hAnsi="Consolas" w:hint="eastAsia"/>
          <w:sz w:val="20"/>
          <w:szCs w:val="20"/>
        </w:rPr>
        <w:t>(</w:t>
      </w:r>
      <w:r>
        <w:rPr>
          <w:rFonts w:ascii="Consolas" w:hAnsi="Consolas" w:hint="eastAsia"/>
          <w:sz w:val="20"/>
          <w:szCs w:val="20"/>
        </w:rPr>
        <w:t>彼此碰撞</w:t>
      </w:r>
      <w:r>
        <w:rPr>
          <w:rFonts w:ascii="Consolas" w:hAnsi="Consolas" w:hint="eastAsia"/>
          <w:sz w:val="20"/>
          <w:szCs w:val="20"/>
        </w:rPr>
        <w:t>)</w:t>
      </w:r>
      <w:r w:rsidRPr="00DF0432">
        <w:rPr>
          <w:rFonts w:ascii="Consolas" w:hAnsi="Consolas" w:hint="eastAsia"/>
          <w:sz w:val="20"/>
          <w:szCs w:val="20"/>
        </w:rPr>
        <w:t>：</w:t>
      </w:r>
    </w:p>
    <w:p w14:paraId="620B8F5B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>#include &lt;SFML/Graphics.hpp&gt;</w:t>
      </w:r>
    </w:p>
    <w:p w14:paraId="70877AD6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>#include &lt;optional&gt;</w:t>
      </w:r>
    </w:p>
    <w:p w14:paraId="18804959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>#include &lt;vector&gt;</w:t>
      </w:r>
    </w:p>
    <w:p w14:paraId="0C8A9A8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>#include &lt;random&gt;</w:t>
      </w:r>
    </w:p>
    <w:p w14:paraId="3C55D8B2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>#include &lt;cstdint&gt;</w:t>
      </w:r>
    </w:p>
    <w:p w14:paraId="4467075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>#include &lt;cmath&gt; // for std::sqrt, std::pow</w:t>
      </w:r>
    </w:p>
    <w:p w14:paraId="3F919D46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504B6C42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>int main()</w:t>
      </w:r>
    </w:p>
    <w:p w14:paraId="7884F40B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>{</w:t>
      </w:r>
    </w:p>
    <w:p w14:paraId="1F93428F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const unsigned int WINDOW_WIDTH = 800;</w:t>
      </w:r>
    </w:p>
    <w:p w14:paraId="6F6D2576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const unsigned int WINDOW_HEIGHT = 600;</w:t>
      </w:r>
    </w:p>
    <w:p w14:paraId="494324F1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const float BALL_RADIUS = 25.f;</w:t>
      </w:r>
    </w:p>
    <w:p w14:paraId="2FECFBCE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const int NUM_BALLS = 5;</w:t>
      </w:r>
    </w:p>
    <w:p w14:paraId="3184E7E7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52C14921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sf::RenderWindow window(sf::VideoMode(sf::Vector2u(WINDOW_WIDTH, WINDOW_HEIGHT), 32), "SFML Ball Collision");</w:t>
      </w:r>
    </w:p>
    <w:p w14:paraId="5C1F6A6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3C40DA97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std::random_device rd;</w:t>
      </w:r>
    </w:p>
    <w:p w14:paraId="1F0E940C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std::mt19937 gen(rd());</w:t>
      </w:r>
    </w:p>
    <w:p w14:paraId="0D5244E3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std::uniform_real_distribution&lt;float&gt; posXDist(BALL_RADIUS, WINDOW_WIDTH - BALL_RADIUS * 2);</w:t>
      </w:r>
    </w:p>
    <w:p w14:paraId="2829789B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std::uniform_real_distribution&lt;float&gt; posYDist(BALL_RADIUS, WINDOW_HEIGHT - BALL_RADIUS * 2);</w:t>
      </w:r>
    </w:p>
    <w:p w14:paraId="5A04985E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std::uniform_real_distribution&lt;float&gt; velDist(-200.f, 200.f);</w:t>
      </w:r>
    </w:p>
    <w:p w14:paraId="7D56219D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std::uniform_int_distribution&lt;int&gt; colorDist(0, 255);</w:t>
      </w:r>
    </w:p>
    <w:p w14:paraId="6C549193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036192E4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std::vector&lt;sf::CircleShape&gt; balls;</w:t>
      </w:r>
    </w:p>
    <w:p w14:paraId="514CEA4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std::vector&lt;sf::Vector2f&gt; velocities;</w:t>
      </w:r>
    </w:p>
    <w:p w14:paraId="0EC386A6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7E114945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for (int i = 0; i &lt; NUM_BALLS; ++i)</w:t>
      </w:r>
    </w:p>
    <w:p w14:paraId="7834DA64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{</w:t>
      </w:r>
    </w:p>
    <w:p w14:paraId="1EAB382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sf::CircleShape ball(BALL_RADIUS);</w:t>
      </w:r>
    </w:p>
    <w:p w14:paraId="2994D89A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ball.setFillColor(sf::Color(</w:t>
      </w:r>
    </w:p>
    <w:p w14:paraId="4E464F8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static_cast&lt;std::uint8_t&gt;(colorDist(gen)),</w:t>
      </w:r>
    </w:p>
    <w:p w14:paraId="7A65E819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static_cast&lt;std::uint8_t&gt;(colorDist(gen)),</w:t>
      </w:r>
    </w:p>
    <w:p w14:paraId="3286032A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static_cast&lt;std::uint8_t&gt;(colorDist(gen))</w:t>
      </w:r>
    </w:p>
    <w:p w14:paraId="5A34344E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  <w:lang w:val="de-DE"/>
        </w:rPr>
      </w:pPr>
      <w:r w:rsidRPr="005E335A">
        <w:rPr>
          <w:rFonts w:ascii="Consolas" w:hAnsi="Consolas"/>
          <w:sz w:val="20"/>
          <w:szCs w:val="20"/>
        </w:rPr>
        <w:t xml:space="preserve">        </w:t>
      </w:r>
      <w:r w:rsidRPr="005E335A">
        <w:rPr>
          <w:rFonts w:ascii="Consolas" w:hAnsi="Consolas"/>
          <w:sz w:val="20"/>
          <w:szCs w:val="20"/>
          <w:lang w:val="de-DE"/>
        </w:rPr>
        <w:t>));</w:t>
      </w:r>
    </w:p>
    <w:p w14:paraId="1FC76A35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  <w:lang w:val="de-DE"/>
        </w:rPr>
      </w:pPr>
      <w:r w:rsidRPr="005E335A">
        <w:rPr>
          <w:rFonts w:ascii="Consolas" w:hAnsi="Consolas"/>
          <w:sz w:val="20"/>
          <w:szCs w:val="20"/>
          <w:lang w:val="de-DE"/>
        </w:rPr>
        <w:t xml:space="preserve">        ball.setPosition({ posXDist(gen), posYDist(gen) });</w:t>
      </w:r>
    </w:p>
    <w:p w14:paraId="40422CE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  <w:lang w:val="de-DE"/>
        </w:rPr>
        <w:t xml:space="preserve">        </w:t>
      </w:r>
      <w:r w:rsidRPr="005E335A">
        <w:rPr>
          <w:rFonts w:ascii="Consolas" w:hAnsi="Consolas"/>
          <w:sz w:val="20"/>
          <w:szCs w:val="20"/>
        </w:rPr>
        <w:t>balls.push_back(ball);</w:t>
      </w:r>
    </w:p>
    <w:p w14:paraId="45C05B0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velocities.push_back({ velDist(gen), velDist(gen) });</w:t>
      </w:r>
    </w:p>
    <w:p w14:paraId="7F6FEFBB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}</w:t>
      </w:r>
    </w:p>
    <w:p w14:paraId="044CC5E2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105026C7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lastRenderedPageBreak/>
        <w:t xml:space="preserve">    sf::Clock clock;</w:t>
      </w:r>
    </w:p>
    <w:p w14:paraId="6DEC5231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1E1A20F5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while (window.isOpen())</w:t>
      </w:r>
    </w:p>
    <w:p w14:paraId="6B6F13EB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{</w:t>
      </w:r>
    </w:p>
    <w:p w14:paraId="1F5C121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while (const std::optional eventOpt = window.pollEvent())</w:t>
      </w:r>
    </w:p>
    <w:p w14:paraId="2A2DB4AC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{</w:t>
      </w:r>
    </w:p>
    <w:p w14:paraId="3679018D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if (eventOpt-&gt;is&lt;sf::Event::Closed&gt;())</w:t>
      </w:r>
    </w:p>
    <w:p w14:paraId="5B3D5A9C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{</w:t>
      </w:r>
    </w:p>
    <w:p w14:paraId="5BC9EB16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window.close();</w:t>
      </w:r>
    </w:p>
    <w:p w14:paraId="6C4C91B7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}</w:t>
      </w:r>
    </w:p>
    <w:p w14:paraId="507F1ACE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}</w:t>
      </w:r>
    </w:p>
    <w:p w14:paraId="37343E75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6A4CDE6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float dt = clock.restart().asSeconds();</w:t>
      </w:r>
    </w:p>
    <w:p w14:paraId="21FBFAD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5AD2EE82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// </w:t>
      </w:r>
      <w:r w:rsidRPr="005E335A">
        <w:rPr>
          <w:rFonts w:ascii="Segoe UI Emoji" w:hAnsi="Segoe UI Emoji" w:cs="Segoe UI Emoji"/>
          <w:sz w:val="20"/>
          <w:szCs w:val="20"/>
        </w:rPr>
        <w:t>🛠️</w:t>
      </w:r>
      <w:r w:rsidRPr="005E335A">
        <w:rPr>
          <w:rFonts w:ascii="Consolas" w:hAnsi="Consolas"/>
          <w:sz w:val="20"/>
          <w:szCs w:val="20"/>
        </w:rPr>
        <w:t xml:space="preserve"> </w:t>
      </w:r>
      <w:r w:rsidRPr="005E335A">
        <w:rPr>
          <w:rFonts w:ascii="Consolas" w:hAnsi="Consolas" w:hint="eastAsia"/>
          <w:sz w:val="20"/>
          <w:szCs w:val="20"/>
        </w:rPr>
        <w:t>更新小球位置</w:t>
      </w:r>
    </w:p>
    <w:p w14:paraId="6914DA59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for (size_t i = 0; i &lt; balls.size(); ++i)</w:t>
      </w:r>
    </w:p>
    <w:p w14:paraId="60098277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{</w:t>
      </w:r>
    </w:p>
    <w:p w14:paraId="67DEEBEA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sf::Vector2f pos = balls[i].getPosition();</w:t>
      </w:r>
    </w:p>
    <w:p w14:paraId="6E0D644B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pos += velocities[i] * dt;</w:t>
      </w:r>
    </w:p>
    <w:p w14:paraId="12CD8DDB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72C7C0BB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 w:hint="eastAsia"/>
          <w:sz w:val="20"/>
          <w:szCs w:val="20"/>
        </w:rPr>
        <w:t xml:space="preserve">            // </w:t>
      </w:r>
      <w:r w:rsidRPr="005E335A">
        <w:rPr>
          <w:rFonts w:ascii="Consolas" w:hAnsi="Consolas" w:hint="eastAsia"/>
          <w:sz w:val="20"/>
          <w:szCs w:val="20"/>
        </w:rPr>
        <w:t>碰牆反彈</w:t>
      </w:r>
    </w:p>
    <w:p w14:paraId="7439AC4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if (pos.x &lt; 0)</w:t>
      </w:r>
    </w:p>
    <w:p w14:paraId="63934B27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{</w:t>
      </w:r>
    </w:p>
    <w:p w14:paraId="24B700E5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pos.x = 0;</w:t>
      </w:r>
    </w:p>
    <w:p w14:paraId="1BAA0FFC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velocities[i].x = -velocities[i].x;</w:t>
      </w:r>
    </w:p>
    <w:p w14:paraId="6633F243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}</w:t>
      </w:r>
    </w:p>
    <w:p w14:paraId="71E1EB9F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else if (pos.x &gt; WINDOW_WIDTH - BALL_RADIUS * 2)</w:t>
      </w:r>
    </w:p>
    <w:p w14:paraId="0319399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{</w:t>
      </w:r>
    </w:p>
    <w:p w14:paraId="79C1F41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pos.x = WINDOW_WIDTH - BALL_RADIUS * 2;</w:t>
      </w:r>
    </w:p>
    <w:p w14:paraId="20BE321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velocities[i].x = -velocities[i].x;</w:t>
      </w:r>
    </w:p>
    <w:p w14:paraId="3B93453D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}</w:t>
      </w:r>
    </w:p>
    <w:p w14:paraId="1BD3FC32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2E7EC522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if (pos.y &lt; 0)</w:t>
      </w:r>
    </w:p>
    <w:p w14:paraId="505D8151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{</w:t>
      </w:r>
    </w:p>
    <w:p w14:paraId="2E36E3B5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pos.y = 0;</w:t>
      </w:r>
    </w:p>
    <w:p w14:paraId="0ACA6415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velocities[i].y = -velocities[i].y;</w:t>
      </w:r>
    </w:p>
    <w:p w14:paraId="116E3E7E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}</w:t>
      </w:r>
    </w:p>
    <w:p w14:paraId="4D60187A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else if (pos.y &gt; WINDOW_HEIGHT - BALL_RADIUS * 2)</w:t>
      </w:r>
    </w:p>
    <w:p w14:paraId="7A97DCB4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{</w:t>
      </w:r>
    </w:p>
    <w:p w14:paraId="2EFAE42C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pos.y = WINDOW_HEIGHT - BALL_RADIUS * 2;</w:t>
      </w:r>
    </w:p>
    <w:p w14:paraId="6A102C5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velocities[i].y = -velocities[i].y;</w:t>
      </w:r>
    </w:p>
    <w:p w14:paraId="09822D4C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}</w:t>
      </w:r>
    </w:p>
    <w:p w14:paraId="621083B7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2E99EBC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lastRenderedPageBreak/>
        <w:t xml:space="preserve">            balls[i].setPosition(pos);</w:t>
      </w:r>
    </w:p>
    <w:p w14:paraId="61F72B8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}</w:t>
      </w:r>
    </w:p>
    <w:p w14:paraId="624CB127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33351556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// </w:t>
      </w:r>
      <w:r w:rsidRPr="005E335A">
        <w:rPr>
          <w:rFonts w:ascii="Segoe UI Emoji" w:hAnsi="Segoe UI Emoji" w:cs="Segoe UI Emoji"/>
          <w:sz w:val="20"/>
          <w:szCs w:val="20"/>
        </w:rPr>
        <w:t>🛠️</w:t>
      </w:r>
      <w:r w:rsidRPr="005E335A">
        <w:rPr>
          <w:rFonts w:ascii="Consolas" w:hAnsi="Consolas"/>
          <w:sz w:val="20"/>
          <w:szCs w:val="20"/>
        </w:rPr>
        <w:t xml:space="preserve"> </w:t>
      </w:r>
      <w:r w:rsidRPr="005E335A">
        <w:rPr>
          <w:rFonts w:ascii="Consolas" w:hAnsi="Consolas" w:hint="eastAsia"/>
          <w:sz w:val="20"/>
          <w:szCs w:val="20"/>
        </w:rPr>
        <w:t>新增：小球之間互相碰撞</w:t>
      </w:r>
    </w:p>
    <w:p w14:paraId="16805ADD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for (size_t i = 0; i &lt; balls.size(); ++i)</w:t>
      </w:r>
    </w:p>
    <w:p w14:paraId="552A82DC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{</w:t>
      </w:r>
    </w:p>
    <w:p w14:paraId="5AEB231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for (size_t j = i + 1; j &lt; balls.size(); ++j)</w:t>
      </w:r>
    </w:p>
    <w:p w14:paraId="09AD014C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{</w:t>
      </w:r>
    </w:p>
    <w:p w14:paraId="4D1763FA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sf::Vector2f pos1 = balls[i].getPosition();</w:t>
      </w:r>
    </w:p>
    <w:p w14:paraId="15633D79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sf::Vector2f pos2 = balls[j].getPosition();</w:t>
      </w:r>
    </w:p>
    <w:p w14:paraId="1B3A01A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1B5E547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 w:hint="eastAsia"/>
          <w:sz w:val="20"/>
          <w:szCs w:val="20"/>
        </w:rPr>
        <w:t xml:space="preserve">                // </w:t>
      </w:r>
      <w:r w:rsidRPr="005E335A">
        <w:rPr>
          <w:rFonts w:ascii="Consolas" w:hAnsi="Consolas" w:hint="eastAsia"/>
          <w:sz w:val="20"/>
          <w:szCs w:val="20"/>
        </w:rPr>
        <w:t>計算兩球中心的距離</w:t>
      </w:r>
    </w:p>
    <w:p w14:paraId="0CDA0E54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float dx = (pos1.x + BALL_RADIUS) - (pos2.x + BALL_RADIUS);</w:t>
      </w:r>
    </w:p>
    <w:p w14:paraId="2464647D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float dy = (pos1.y + BALL_RADIUS) - (pos2.y + BALL_RADIUS);</w:t>
      </w:r>
    </w:p>
    <w:p w14:paraId="3A6FDD3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float distance = std::sqrt(dx * dx + dy * dy);</w:t>
      </w:r>
    </w:p>
    <w:p w14:paraId="708542BE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435E57BA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 w:hint="eastAsia"/>
          <w:sz w:val="20"/>
          <w:szCs w:val="20"/>
        </w:rPr>
        <w:t xml:space="preserve">                // </w:t>
      </w:r>
      <w:r w:rsidRPr="005E335A">
        <w:rPr>
          <w:rFonts w:ascii="Consolas" w:hAnsi="Consolas" w:hint="eastAsia"/>
          <w:sz w:val="20"/>
          <w:szCs w:val="20"/>
        </w:rPr>
        <w:t>如果兩球重疊（距離小於兩個半徑之和）</w:t>
      </w:r>
    </w:p>
    <w:p w14:paraId="15585935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if (distance &lt; BALL_RADIUS * 2)</w:t>
      </w:r>
    </w:p>
    <w:p w14:paraId="79630989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{</w:t>
      </w:r>
    </w:p>
    <w:p w14:paraId="6771D151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 w:hint="eastAsia"/>
          <w:sz w:val="20"/>
          <w:szCs w:val="20"/>
        </w:rPr>
        <w:t xml:space="preserve">                    // </w:t>
      </w:r>
      <w:r w:rsidRPr="005E335A">
        <w:rPr>
          <w:rFonts w:ascii="Consolas" w:hAnsi="Consolas" w:hint="eastAsia"/>
          <w:sz w:val="20"/>
          <w:szCs w:val="20"/>
        </w:rPr>
        <w:t>交換兩球的速度（簡單處理）</w:t>
      </w:r>
    </w:p>
    <w:p w14:paraId="1477F6B5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    std::swap(velocities[i], velocities[j]);</w:t>
      </w:r>
    </w:p>
    <w:p w14:paraId="59402EE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    }</w:t>
      </w:r>
    </w:p>
    <w:p w14:paraId="0E545A1E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}</w:t>
      </w:r>
    </w:p>
    <w:p w14:paraId="5511F096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}</w:t>
      </w:r>
    </w:p>
    <w:p w14:paraId="2C47937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50F1286D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 w:hint="eastAsia"/>
          <w:sz w:val="20"/>
          <w:szCs w:val="20"/>
        </w:rPr>
        <w:t xml:space="preserve">        // </w:t>
      </w:r>
      <w:r w:rsidRPr="005E335A">
        <w:rPr>
          <w:rFonts w:ascii="Segoe UI Emoji" w:hAnsi="Segoe UI Emoji" w:cs="Segoe UI Emoji"/>
          <w:sz w:val="20"/>
          <w:szCs w:val="20"/>
        </w:rPr>
        <w:t>🎨</w:t>
      </w:r>
      <w:r w:rsidRPr="005E335A">
        <w:rPr>
          <w:rFonts w:ascii="Consolas" w:hAnsi="Consolas" w:hint="eastAsia"/>
          <w:sz w:val="20"/>
          <w:szCs w:val="20"/>
        </w:rPr>
        <w:t xml:space="preserve"> </w:t>
      </w:r>
      <w:r w:rsidRPr="005E335A">
        <w:rPr>
          <w:rFonts w:ascii="Consolas" w:hAnsi="Consolas" w:hint="eastAsia"/>
          <w:sz w:val="20"/>
          <w:szCs w:val="20"/>
        </w:rPr>
        <w:t>畫畫</w:t>
      </w:r>
    </w:p>
    <w:p w14:paraId="4EA8C287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window.clear(sf::Color::Black);</w:t>
      </w:r>
    </w:p>
    <w:p w14:paraId="3B3B8238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for (const auto&amp; ball : balls)</w:t>
      </w:r>
    </w:p>
    <w:p w14:paraId="74FF7BA0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{</w:t>
      </w:r>
    </w:p>
    <w:p w14:paraId="0836AECD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    window.draw(ball);</w:t>
      </w:r>
    </w:p>
    <w:p w14:paraId="34DCA3BF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}</w:t>
      </w:r>
    </w:p>
    <w:p w14:paraId="0F82B5D9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    window.display();</w:t>
      </w:r>
    </w:p>
    <w:p w14:paraId="2487090B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}</w:t>
      </w:r>
    </w:p>
    <w:p w14:paraId="6B72C236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</w:p>
    <w:p w14:paraId="2C917BF1" w14:textId="77777777" w:rsidR="005E335A" w:rsidRP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 xml:space="preserve">    return 0;</w:t>
      </w:r>
    </w:p>
    <w:p w14:paraId="45CA0186" w14:textId="644C9CCC" w:rsidR="005E335A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 w:rsidRPr="005E335A">
        <w:rPr>
          <w:rFonts w:ascii="Consolas" w:hAnsi="Consolas"/>
          <w:sz w:val="20"/>
          <w:szCs w:val="20"/>
        </w:rPr>
        <w:t>}</w:t>
      </w:r>
    </w:p>
    <w:p w14:paraId="0A795114" w14:textId="78691C76" w:rsidR="005E335A" w:rsidRPr="00DF0432" w:rsidRDefault="005E335A" w:rsidP="005E335A">
      <w:pPr>
        <w:pStyle w:val="a9"/>
        <w:ind w:left="480"/>
        <w:rPr>
          <w:rFonts w:ascii="Consolas" w:hAnsi="Consolas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375DAC4" wp14:editId="16D13FA2">
            <wp:extent cx="2880000" cy="2268000"/>
            <wp:effectExtent l="0" t="0" r="0" b="0"/>
            <wp:docPr id="982994676" name="圖片 1" descr="一張含有 螢幕擷取畫面, 電腦, 鮮豔, 作業系統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994676" name="圖片 1" descr="一張含有 螢幕擷取畫面, 電腦, 鮮豔, 作業系統 的圖片&#10;&#10;AI 產生的內容可能不正確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335A" w:rsidRPr="00DF0432" w:rsidSect="006206F5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894FCC" w14:textId="77777777" w:rsidR="00003DA5" w:rsidRDefault="00003DA5" w:rsidP="000D440A">
      <w:r>
        <w:separator/>
      </w:r>
    </w:p>
  </w:endnote>
  <w:endnote w:type="continuationSeparator" w:id="0">
    <w:p w14:paraId="1E56C6CB" w14:textId="77777777" w:rsidR="00003DA5" w:rsidRDefault="00003DA5" w:rsidP="000D4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altName w:val="Calibri"/>
    <w:charset w:val="01"/>
    <w:family w:val="auto"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">
    <w:altName w:val="Calibri"/>
    <w:charset w:val="01"/>
    <w:family w:val="auto"/>
    <w:pitch w:val="default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ADA076" w14:textId="77777777" w:rsidR="00003DA5" w:rsidRDefault="00003DA5" w:rsidP="000D440A">
      <w:r>
        <w:separator/>
      </w:r>
    </w:p>
  </w:footnote>
  <w:footnote w:type="continuationSeparator" w:id="0">
    <w:p w14:paraId="0D0A6321" w14:textId="77777777" w:rsidR="00003DA5" w:rsidRDefault="00003DA5" w:rsidP="000D44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50D89"/>
    <w:multiLevelType w:val="hybridMultilevel"/>
    <w:tmpl w:val="6C8C9BB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AB63605"/>
    <w:multiLevelType w:val="multilevel"/>
    <w:tmpl w:val="23CC9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52108682">
    <w:abstractNumId w:val="1"/>
  </w:num>
  <w:num w:numId="2" w16cid:durableId="598686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NjexNDMwMDYxNDFV0lEKTi0uzszPAykwNKwFAKzAWwItAAAA"/>
  </w:docVars>
  <w:rsids>
    <w:rsidRoot w:val="001E6C39"/>
    <w:rsid w:val="00003DA5"/>
    <w:rsid w:val="000053F3"/>
    <w:rsid w:val="000101EC"/>
    <w:rsid w:val="000C676A"/>
    <w:rsid w:val="000D440A"/>
    <w:rsid w:val="000F6D7C"/>
    <w:rsid w:val="00156FD7"/>
    <w:rsid w:val="0016272A"/>
    <w:rsid w:val="001718B0"/>
    <w:rsid w:val="001E6C39"/>
    <w:rsid w:val="001F6D2F"/>
    <w:rsid w:val="002622B7"/>
    <w:rsid w:val="002A307E"/>
    <w:rsid w:val="003476D4"/>
    <w:rsid w:val="00466AB5"/>
    <w:rsid w:val="004C58A6"/>
    <w:rsid w:val="004D3AA2"/>
    <w:rsid w:val="004D6EEE"/>
    <w:rsid w:val="00573386"/>
    <w:rsid w:val="005A33D8"/>
    <w:rsid w:val="005E2A32"/>
    <w:rsid w:val="005E335A"/>
    <w:rsid w:val="00612A08"/>
    <w:rsid w:val="006206F5"/>
    <w:rsid w:val="008D6C0A"/>
    <w:rsid w:val="009072A5"/>
    <w:rsid w:val="009A7BAB"/>
    <w:rsid w:val="00A93081"/>
    <w:rsid w:val="00AC3091"/>
    <w:rsid w:val="00AE2D2E"/>
    <w:rsid w:val="00B778DB"/>
    <w:rsid w:val="00B80604"/>
    <w:rsid w:val="00BB4586"/>
    <w:rsid w:val="00BF33A1"/>
    <w:rsid w:val="00C03B67"/>
    <w:rsid w:val="00CC336B"/>
    <w:rsid w:val="00CC7158"/>
    <w:rsid w:val="00D052D8"/>
    <w:rsid w:val="00D3026E"/>
    <w:rsid w:val="00D758A1"/>
    <w:rsid w:val="00D9131A"/>
    <w:rsid w:val="00DD3D32"/>
    <w:rsid w:val="00DF0432"/>
    <w:rsid w:val="00EE6FEA"/>
    <w:rsid w:val="00EF07F5"/>
    <w:rsid w:val="00F345CF"/>
    <w:rsid w:val="00F818ED"/>
    <w:rsid w:val="00FE1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420C7"/>
  <w15:chartTrackingRefBased/>
  <w15:docId w15:val="{718A155D-92DC-46FE-B980-6BFA38958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微軟正黑體" w:hAnsi="Calibri" w:cs="Garamond"/>
        <w:sz w:val="26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1E6C39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E6C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E6C39"/>
    <w:pPr>
      <w:keepNext/>
      <w:keepLines/>
      <w:spacing w:before="160" w:after="40"/>
      <w:outlineLvl w:val="2"/>
    </w:pPr>
    <w:rPr>
      <w:rFonts w:asciiTheme="minorHAnsi" w:eastAsiaTheme="majorEastAsia" w:hAnsiTheme="min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E6C39"/>
    <w:pPr>
      <w:keepNext/>
      <w:keepLines/>
      <w:spacing w:before="160" w:after="40"/>
      <w:outlineLvl w:val="3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E6C3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E6C39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E6C39"/>
    <w:pPr>
      <w:keepNext/>
      <w:keepLines/>
      <w:spacing w:before="40"/>
      <w:ind w:leftChars="100" w:left="10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E6C39"/>
    <w:pPr>
      <w:keepNext/>
      <w:keepLines/>
      <w:spacing w:before="40"/>
      <w:ind w:leftChars="200" w:left="200"/>
      <w:outlineLvl w:val="7"/>
    </w:pPr>
    <w:rPr>
      <w:rFonts w:asciiTheme="minorHAnsi" w:eastAsiaTheme="majorEastAsia" w:hAnsiTheme="minorHAnsi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E6C39"/>
    <w:pPr>
      <w:keepNext/>
      <w:keepLines/>
      <w:spacing w:before="40"/>
      <w:ind w:leftChars="300" w:left="30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E6C39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1E6C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1E6C39"/>
    <w:rPr>
      <w:rFonts w:asciiTheme="minorHAnsi" w:eastAsiaTheme="majorEastAsia" w:hAnsiTheme="minorHAnsi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1E6C39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1E6C39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1E6C3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1E6C39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1E6C39"/>
    <w:rPr>
      <w:rFonts w:asciiTheme="minorHAnsi" w:eastAsiaTheme="majorEastAsia" w:hAnsiTheme="minorHAnsi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1E6C39"/>
    <w:rPr>
      <w:rFonts w:asciiTheme="minorHAnsi" w:eastAsiaTheme="majorEastAsia" w:hAnsiTheme="minorHAnsi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1E6C3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1E6C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1E6C39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1E6C39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1E6C3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1E6C39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1E6C39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1E6C39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1E6C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1E6C39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1E6C39"/>
    <w:rPr>
      <w:b/>
      <w:bCs/>
      <w:smallCaps/>
      <w:color w:val="0F4761" w:themeColor="accent1" w:themeShade="BF"/>
      <w:spacing w:val="5"/>
    </w:rPr>
  </w:style>
  <w:style w:type="character" w:styleId="ae">
    <w:name w:val="Hyperlink"/>
    <w:basedOn w:val="a0"/>
    <w:uiPriority w:val="99"/>
    <w:unhideWhenUsed/>
    <w:rsid w:val="001E6C39"/>
    <w:rPr>
      <w:color w:val="467886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1E6C39"/>
    <w:rPr>
      <w:color w:val="605E5C"/>
      <w:shd w:val="clear" w:color="auto" w:fill="E1DFDD"/>
    </w:rPr>
  </w:style>
  <w:style w:type="character" w:styleId="af0">
    <w:name w:val="Strong"/>
    <w:basedOn w:val="a0"/>
    <w:uiPriority w:val="22"/>
    <w:qFormat/>
    <w:rsid w:val="00B778DB"/>
    <w:rPr>
      <w:b/>
      <w:bCs/>
    </w:rPr>
  </w:style>
  <w:style w:type="character" w:styleId="HTML">
    <w:name w:val="HTML Code"/>
    <w:basedOn w:val="a0"/>
    <w:uiPriority w:val="99"/>
    <w:semiHidden/>
    <w:unhideWhenUsed/>
    <w:rsid w:val="00573386"/>
    <w:rPr>
      <w:rFonts w:ascii="細明體" w:eastAsia="細明體" w:hAnsi="細明體" w:cs="細明體"/>
      <w:sz w:val="24"/>
      <w:szCs w:val="24"/>
    </w:rPr>
  </w:style>
  <w:style w:type="paragraph" w:styleId="af1">
    <w:name w:val="header"/>
    <w:basedOn w:val="a"/>
    <w:link w:val="af2"/>
    <w:uiPriority w:val="99"/>
    <w:unhideWhenUsed/>
    <w:rsid w:val="000D4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首 字元"/>
    <w:basedOn w:val="a0"/>
    <w:link w:val="af1"/>
    <w:uiPriority w:val="99"/>
    <w:rsid w:val="000D440A"/>
    <w:rPr>
      <w:sz w:val="20"/>
      <w:szCs w:val="20"/>
    </w:rPr>
  </w:style>
  <w:style w:type="paragraph" w:styleId="af3">
    <w:name w:val="footer"/>
    <w:basedOn w:val="a"/>
    <w:link w:val="af4"/>
    <w:uiPriority w:val="99"/>
    <w:unhideWhenUsed/>
    <w:rsid w:val="000D44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4">
    <w:name w:val="頁尾 字元"/>
    <w:basedOn w:val="a0"/>
    <w:link w:val="af3"/>
    <w:uiPriority w:val="99"/>
    <w:rsid w:val="000D440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730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rechtsanders/winlibs_mingw/releases/download/14.2.0posix-19.1.1-12.0.0-ucrt-r2/winlibs-x86_64-posix-seh-gcc-14.2.0-mingw-w64ucrt-12.0.0-r2.7z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fml-dev.org/download/sfml/3.0.0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9</Pages>
  <Words>1559</Words>
  <Characters>8887</Characters>
  <Application>Microsoft Office Word</Application>
  <DocSecurity>0</DocSecurity>
  <Lines>74</Lines>
  <Paragraphs>20</Paragraphs>
  <ScaleCrop>false</ScaleCrop>
  <Company/>
  <LinksUpToDate>false</LinksUpToDate>
  <CharactersWithSpaces>10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er Chen</dc:creator>
  <cp:keywords/>
  <dc:description/>
  <cp:lastModifiedBy>Walter Chen</cp:lastModifiedBy>
  <cp:revision>18</cp:revision>
  <dcterms:created xsi:type="dcterms:W3CDTF">2025-02-10T05:04:00Z</dcterms:created>
  <dcterms:modified xsi:type="dcterms:W3CDTF">2025-04-21T11:11:00Z</dcterms:modified>
</cp:coreProperties>
</file>